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hAnsi="Times New Roman" w:cs="Times New Roman"/>
          <w:lang w:val="en-US"/>
        </w:rPr>
        <w:id w:val="1615020871"/>
        <w:docPartObj>
          <w:docPartGallery w:val="Cover Pages"/>
          <w:docPartUnique/>
        </w:docPartObj>
      </w:sdtPr>
      <w:sdtEndPr>
        <w:rPr>
          <w:sz w:val="52"/>
          <w:szCs w:val="52"/>
        </w:rPr>
      </w:sdtEndPr>
      <w:sdtContent>
        <w:p w14:paraId="09D78C11" w14:textId="61BBA4CC" w:rsidR="00153C44" w:rsidRPr="005637AA" w:rsidRDefault="00153C44" w:rsidP="00013BFB">
          <w:pPr>
            <w:pStyle w:val="Nessunaspaziatura"/>
            <w:spacing w:before="1540" w:after="240" w:line="276" w:lineRule="auto"/>
            <w:ind w:left="2124" w:firstLine="708"/>
            <w:rPr>
              <w:rFonts w:ascii="Times New Roman" w:hAnsi="Times New Roman" w:cs="Times New Roman"/>
              <w:color w:val="FFFFFF" w:themeColor="background1"/>
              <w:sz w:val="96"/>
              <w:szCs w:val="96"/>
              <w:lang w:val="en-US"/>
            </w:rPr>
          </w:pPr>
          <w:proofErr w:type="spellStart"/>
          <w:r w:rsidRPr="005637AA">
            <w:rPr>
              <w:rFonts w:ascii="Times New Roman" w:hAnsi="Times New Roman" w:cs="Times New Roman"/>
              <w:sz w:val="96"/>
              <w:szCs w:val="96"/>
              <w:lang w:val="en-US"/>
            </w:rPr>
            <w:t>Cine</w:t>
          </w:r>
          <w:r w:rsidRPr="005637AA">
            <w:rPr>
              <w:rFonts w:ascii="Times New Roman" w:hAnsi="Times New Roman" w:cs="Times New Roman"/>
              <w:color w:val="FFFFFF" w:themeColor="background1"/>
              <w:sz w:val="96"/>
              <w:szCs w:val="96"/>
              <w:highlight w:val="blue"/>
              <w:lang w:val="en-US"/>
            </w:rPr>
            <w:t>Hub</w:t>
          </w:r>
          <w:proofErr w:type="spellEnd"/>
        </w:p>
        <w:p w14:paraId="76AE1DD7" w14:textId="77777777" w:rsidR="00AF220C" w:rsidRPr="005637AA" w:rsidRDefault="00AF220C" w:rsidP="00013BFB">
          <w:pPr>
            <w:pStyle w:val="Nessunaspaziatura"/>
            <w:spacing w:before="1540" w:after="240" w:line="276" w:lineRule="auto"/>
            <w:ind w:left="2124" w:firstLine="708"/>
            <w:rPr>
              <w:rFonts w:ascii="Times New Roman" w:hAnsi="Times New Roman" w:cs="Times New Roman"/>
              <w:lang w:val="en-US"/>
            </w:rPr>
          </w:pPr>
        </w:p>
        <w:p w14:paraId="4616C002" w14:textId="07CD6B5D" w:rsidR="00153C44" w:rsidRPr="005637AA" w:rsidRDefault="00153C44" w:rsidP="00013BFB">
          <w:pPr>
            <w:pStyle w:val="Nessunaspaziatura"/>
            <w:spacing w:after="240" w:line="276" w:lineRule="auto"/>
            <w:jc w:val="center"/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</w:pPr>
          <w:r w:rsidRPr="005637AA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>Palmieri Ivan (0259</w:t>
          </w:r>
          <w:r w:rsidR="0074163F" w:rsidRPr="005637AA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>244)</w:t>
          </w:r>
        </w:p>
        <w:p w14:paraId="6E9C8675" w14:textId="39603460" w:rsidR="0074163F" w:rsidRPr="005637AA" w:rsidRDefault="0074163F" w:rsidP="00013BFB">
          <w:pPr>
            <w:pStyle w:val="Nessunaspaziatura"/>
            <w:spacing w:after="240" w:line="276" w:lineRule="auto"/>
            <w:jc w:val="center"/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</w:pPr>
          <w:r w:rsidRPr="005637AA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 xml:space="preserve">Massimo </w:t>
          </w:r>
          <w:proofErr w:type="spellStart"/>
          <w:r w:rsidRPr="005637AA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>Mazzetti</w:t>
          </w:r>
          <w:proofErr w:type="spellEnd"/>
          <w:r w:rsidRPr="005637AA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 xml:space="preserve"> (02533467)</w:t>
          </w:r>
        </w:p>
        <w:p w14:paraId="06C0E77B" w14:textId="4D0E44C2" w:rsidR="00F90138" w:rsidRPr="005637AA" w:rsidRDefault="0074163F" w:rsidP="00F90138">
          <w:pPr>
            <w:pStyle w:val="Nessunaspaziatura"/>
            <w:spacing w:after="240" w:line="276" w:lineRule="auto"/>
            <w:jc w:val="center"/>
            <w:rPr>
              <w:rFonts w:ascii="Times New Roman" w:hAnsi="Times New Roman" w:cs="Times New Roman"/>
              <w:noProof/>
              <w:lang w:val="en-US"/>
            </w:rPr>
          </w:pPr>
          <w:r w:rsidRPr="005637AA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>Fabio Buracchi (0253822)</w:t>
          </w:r>
          <w:r w:rsidR="00153C44" w:rsidRPr="005637AA">
            <w:rPr>
              <w:rFonts w:ascii="Times New Roman" w:hAnsi="Times New Roman" w:cs="Times New Roman"/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976EEC5" wp14:editId="65ECE4DF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854964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Casella di testo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alias w:val="Data"/>
                                  <w:tag w:val=""/>
                                  <w:id w:val="197127006"/>
                                  <w:showingPlcHdr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d MMMM yyyy"/>
                                    <w:lid w:val="it-IT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36C5B6FD" w14:textId="5F9DA310" w:rsidR="00153C44" w:rsidRPr="00153C44" w:rsidRDefault="00013BFB" w:rsidP="00013BFB">
                                    <w:pPr>
                                      <w:pStyle w:val="Titolo5"/>
                                      <w:numPr>
                                        <w:ilvl w:val="0"/>
                                        <w:numId w:val="0"/>
                                      </w:numPr>
                                      <w:jc w:val="center"/>
                                    </w:pPr>
                                    <w:r>
                                      <w:t xml:space="preserve">     </w:t>
                                    </w:r>
                                  </w:p>
                                </w:sdtContent>
                              </w:sdt>
                              <w:p w14:paraId="5A09D78F" w14:textId="07507795" w:rsidR="00153C44" w:rsidRPr="00153C44" w:rsidRDefault="007D3A1E" w:rsidP="00013BFB">
                                <w:pPr>
                                  <w:pStyle w:val="Titolo5"/>
                                  <w:numPr>
                                    <w:ilvl w:val="0"/>
                                    <w:numId w:val="0"/>
                                  </w:numPr>
                                  <w:jc w:val="center"/>
                                </w:pPr>
                                <w:sdt>
                                  <w:sdtPr>
                                    <w:alias w:val="Società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153C44" w:rsidRPr="00153C44">
                                      <w:t>TTBMP</w:t>
                                    </w:r>
                                  </w:sdtContent>
                                </w:sdt>
                              </w:p>
                              <w:p w14:paraId="469F6603" w14:textId="10741FE1" w:rsidR="00153C44" w:rsidRPr="00153C44" w:rsidRDefault="007D3A1E">
                                <w:pPr>
                                  <w:pStyle w:val="Nessunaspaziatura"/>
                                  <w:jc w:val="center"/>
                                </w:pPr>
                                <w:sdt>
                                  <w:sdtPr>
                                    <w:alias w:val="Indirizzi"/>
                                    <w:tag w:val=""/>
                                    <w:id w:val="-726379553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74163F"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976EEC5" id="_x0000_t202" coordsize="21600,21600" o:spt="202" path="m,l,21600r21600,l21600,xe">
                    <v:stroke joinstyle="miter"/>
                    <v:path gradientshapeok="t" o:connecttype="rect"/>
                  </v:shapetype>
                  <v:shape id="Casella di testo 142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" filled="f" stroked="f" strokeweight=".5pt">
                    <v:textbox style="mso-fit-shape-to-text:t" inset="0,0,0,0">
                      <w:txbxContent>
                        <w:sdt>
                          <w:sdtPr>
                            <w:alias w:val="Data"/>
                            <w:tag w:val=""/>
                            <w:id w:val="197127006"/>
                            <w:showingPlcHdr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d MMMM yyyy"/>
                              <w:lid w:val="it-IT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36C5B6FD" w14:textId="5F9DA310" w:rsidR="00153C44" w:rsidRPr="00153C44" w:rsidRDefault="00013BFB" w:rsidP="00013BFB">
                              <w:pPr>
                                <w:pStyle w:val="Titolo5"/>
                                <w:numPr>
                                  <w:ilvl w:val="0"/>
                                  <w:numId w:val="0"/>
                                </w:numPr>
                                <w:jc w:val="center"/>
                              </w:pPr>
                              <w:r>
                                <w:t xml:space="preserve">     </w:t>
                              </w:r>
                            </w:p>
                          </w:sdtContent>
                        </w:sdt>
                        <w:p w14:paraId="5A09D78F" w14:textId="07507795" w:rsidR="00153C44" w:rsidRPr="00153C44" w:rsidRDefault="00024A0A" w:rsidP="00013BFB">
                          <w:pPr>
                            <w:pStyle w:val="Titolo5"/>
                            <w:numPr>
                              <w:ilvl w:val="0"/>
                              <w:numId w:val="0"/>
                            </w:numPr>
                            <w:jc w:val="center"/>
                          </w:pPr>
                          <w:sdt>
                            <w:sdtPr>
                              <w:alias w:val="Società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153C44" w:rsidRPr="00153C44">
                                <w:t>TTBMP</w:t>
                              </w:r>
                            </w:sdtContent>
                          </w:sdt>
                        </w:p>
                        <w:p w14:paraId="469F6603" w14:textId="10741FE1" w:rsidR="00153C44" w:rsidRPr="00153C44" w:rsidRDefault="00024A0A">
                          <w:pPr>
                            <w:pStyle w:val="Nessunaspaziatura"/>
                            <w:jc w:val="center"/>
                          </w:pPr>
                          <w:sdt>
                            <w:sdtPr>
                              <w:alias w:val="Indirizzi"/>
                              <w:tag w:val=""/>
                              <w:id w:val="-726379553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74163F"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</w:p>
        <w:p w14:paraId="377099F3" w14:textId="77777777" w:rsidR="00F90138" w:rsidRPr="005637AA" w:rsidRDefault="00F90138">
          <w:pPr>
            <w:rPr>
              <w:rFonts w:ascii="Times New Roman" w:hAnsi="Times New Roman" w:cs="Times New Roman"/>
              <w:noProof/>
              <w:lang w:val="en-US"/>
            </w:rPr>
          </w:pPr>
          <w:r w:rsidRPr="005637AA">
            <w:rPr>
              <w:rFonts w:ascii="Times New Roman" w:hAnsi="Times New Roman" w:cs="Times New Roman"/>
              <w:noProof/>
              <w:lang w:val="en-US"/>
            </w:rPr>
            <w:br w:type="page"/>
          </w:r>
        </w:p>
        <w:sdt>
          <w:sdtPr>
            <w:rPr>
              <w:rFonts w:asciiTheme="minorHAnsi" w:eastAsiaTheme="minorEastAsia" w:hAnsiTheme="minorHAnsi" w:cstheme="minorBidi"/>
              <w:b w:val="0"/>
              <w:bCs w:val="0"/>
              <w:smallCaps w:val="0"/>
              <w:color w:val="auto"/>
              <w:sz w:val="22"/>
              <w:szCs w:val="22"/>
              <w:lang w:val="en-US"/>
            </w:rPr>
            <w:id w:val="-904217488"/>
            <w:docPartObj>
              <w:docPartGallery w:val="Table of Contents"/>
              <w:docPartUnique/>
            </w:docPartObj>
          </w:sdtPr>
          <w:sdtEndPr/>
          <w:sdtContent>
            <w:p w14:paraId="34A40B90" w14:textId="02438ED0" w:rsidR="00F90138" w:rsidRPr="005637AA" w:rsidRDefault="00F75F93" w:rsidP="00F90138">
              <w:pPr>
                <w:pStyle w:val="Titolosommario"/>
                <w:numPr>
                  <w:ilvl w:val="0"/>
                  <w:numId w:val="0"/>
                </w:numPr>
                <w:rPr>
                  <w:lang w:val="en-US"/>
                </w:rPr>
              </w:pPr>
              <w:r w:rsidRPr="005637AA">
                <w:rPr>
                  <w:lang w:val="en-US"/>
                </w:rPr>
                <w:t>Index</w:t>
              </w:r>
            </w:p>
            <w:p w14:paraId="2510BD08" w14:textId="0F006D91" w:rsidR="00A43263" w:rsidRDefault="00F90138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r w:rsidRPr="005637AA">
                <w:rPr>
                  <w:lang w:val="en-US"/>
                </w:rPr>
                <w:fldChar w:fldCharType="begin"/>
              </w:r>
              <w:r w:rsidRPr="005637AA">
                <w:rPr>
                  <w:lang w:val="en-US"/>
                </w:rPr>
                <w:instrText xml:space="preserve"> TOC \o "1-3" \h \z \u </w:instrText>
              </w:r>
              <w:r w:rsidRPr="005637AA">
                <w:rPr>
                  <w:lang w:val="en-US"/>
                </w:rPr>
                <w:fldChar w:fldCharType="separate"/>
              </w:r>
              <w:hyperlink w:anchor="_Toc75898760" w:history="1">
                <w:r w:rsidR="00A43263" w:rsidRPr="003454D4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1</w:t>
                </w:r>
                <w:r w:rsidR="00A43263"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A43263" w:rsidRPr="003454D4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Introduction</w:t>
                </w:r>
                <w:r w:rsidR="00A43263">
                  <w:rPr>
                    <w:noProof/>
                    <w:webHidden/>
                  </w:rPr>
                  <w:tab/>
                </w:r>
                <w:r w:rsidR="00A43263">
                  <w:rPr>
                    <w:noProof/>
                    <w:webHidden/>
                  </w:rPr>
                  <w:fldChar w:fldCharType="begin"/>
                </w:r>
                <w:r w:rsidR="00A43263">
                  <w:rPr>
                    <w:noProof/>
                    <w:webHidden/>
                  </w:rPr>
                  <w:instrText xml:space="preserve"> PAGEREF _Toc75898760 \h </w:instrText>
                </w:r>
                <w:r w:rsidR="00A43263">
                  <w:rPr>
                    <w:noProof/>
                    <w:webHidden/>
                  </w:rPr>
                </w:r>
                <w:r w:rsidR="00A43263">
                  <w:rPr>
                    <w:noProof/>
                    <w:webHidden/>
                  </w:rPr>
                  <w:fldChar w:fldCharType="separate"/>
                </w:r>
                <w:r w:rsidR="00A43263">
                  <w:rPr>
                    <w:noProof/>
                    <w:webHidden/>
                  </w:rPr>
                  <w:t>2</w:t>
                </w:r>
                <w:r w:rsidR="00A43263">
                  <w:rPr>
                    <w:noProof/>
                    <w:webHidden/>
                  </w:rPr>
                  <w:fldChar w:fldCharType="end"/>
                </w:r>
              </w:hyperlink>
            </w:p>
            <w:p w14:paraId="0E30B2FA" w14:textId="33508A48" w:rsidR="00A43263" w:rsidRDefault="00A43263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898761" w:history="1">
                <w:r w:rsidRPr="003454D4">
                  <w:rPr>
                    <w:rStyle w:val="Collegamentoipertestuale"/>
                    <w:lang w:val="en-US"/>
                  </w:rPr>
                  <w:t>1.1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3454D4">
                  <w:rPr>
                    <w:rStyle w:val="Collegamentoipertestuale"/>
                    <w:lang w:val="en-US"/>
                  </w:rPr>
                  <w:t>Aim of the document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898761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2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7D4ED6D7" w14:textId="1C555849" w:rsidR="00A43263" w:rsidRDefault="00A43263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898762" w:history="1">
                <w:r w:rsidRPr="003454D4">
                  <w:rPr>
                    <w:rStyle w:val="Collegamentoipertestuale"/>
                    <w:lang w:val="en-US"/>
                  </w:rPr>
                  <w:t>1.2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3454D4">
                  <w:rPr>
                    <w:rStyle w:val="Collegamentoipertestuale"/>
                    <w:lang w:val="en-US"/>
                  </w:rPr>
                  <w:t>Overview of the defined system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898762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2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5494F4E2" w14:textId="5310BDC3" w:rsidR="00A43263" w:rsidRDefault="00A43263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898763" w:history="1">
                <w:r w:rsidRPr="003454D4">
                  <w:rPr>
                    <w:rStyle w:val="Collegamentoipertestuale"/>
                    <w:lang w:val="en-US"/>
                  </w:rPr>
                  <w:t>1.3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3454D4">
                  <w:rPr>
                    <w:rStyle w:val="Collegamentoipertestuale"/>
                    <w:lang w:val="en-US"/>
                  </w:rPr>
                  <w:t>Operational settings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898763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2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718368D3" w14:textId="0690CA92" w:rsidR="00A43263" w:rsidRDefault="00A43263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898764" w:history="1">
                <w:r w:rsidRPr="003454D4">
                  <w:rPr>
                    <w:rStyle w:val="Collegamentoipertestuale"/>
                    <w:lang w:val="en-US"/>
                  </w:rPr>
                  <w:t>1.4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3454D4">
                  <w:rPr>
                    <w:rStyle w:val="Collegamentoipertestuale"/>
                    <w:lang w:val="en-US"/>
                  </w:rPr>
                  <w:t>Related systems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898764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3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595967FA" w14:textId="4DA029CE" w:rsidR="00A43263" w:rsidRDefault="00A43263">
              <w:pPr>
                <w:pStyle w:val="Sommario3"/>
                <w:tabs>
                  <w:tab w:val="left" w:pos="1100"/>
                  <w:tab w:val="right" w:leader="dot" w:pos="8790"/>
                </w:tabs>
                <w:rPr>
                  <w:rFonts w:cstheme="minorBidi"/>
                  <w:noProof/>
                  <w:sz w:val="22"/>
                  <w:szCs w:val="22"/>
                  <w:lang w:eastAsia="it-IT"/>
                </w:rPr>
              </w:pPr>
              <w:hyperlink w:anchor="_Toc75898765" w:history="1">
                <w:r w:rsidRPr="003454D4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1.4.1</w:t>
                </w:r>
                <w:r>
                  <w:rPr>
                    <w:rFonts w:cstheme="minorBidi"/>
                    <w:noProof/>
                    <w:sz w:val="22"/>
                    <w:szCs w:val="22"/>
                    <w:lang w:eastAsia="it-IT"/>
                  </w:rPr>
                  <w:tab/>
                </w:r>
                <w:r w:rsidRPr="003454D4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POSitive® Cinema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898765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5F6CF70" w14:textId="0CED125C" w:rsidR="00A43263" w:rsidRDefault="00A43263">
              <w:pPr>
                <w:pStyle w:val="Sommario3"/>
                <w:tabs>
                  <w:tab w:val="left" w:pos="1100"/>
                  <w:tab w:val="right" w:leader="dot" w:pos="8790"/>
                </w:tabs>
                <w:rPr>
                  <w:rFonts w:cstheme="minorBidi"/>
                  <w:noProof/>
                  <w:sz w:val="22"/>
                  <w:szCs w:val="22"/>
                  <w:lang w:eastAsia="it-IT"/>
                </w:rPr>
              </w:pPr>
              <w:hyperlink w:anchor="_Toc75898766" w:history="1">
                <w:r w:rsidRPr="003454D4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1.4.2</w:t>
                </w:r>
                <w:r>
                  <w:rPr>
                    <w:rFonts w:cstheme="minorBidi"/>
                    <w:noProof/>
                    <w:sz w:val="22"/>
                    <w:szCs w:val="22"/>
                    <w:lang w:eastAsia="it-IT"/>
                  </w:rPr>
                  <w:tab/>
                </w:r>
                <w:r w:rsidRPr="003454D4">
                  <w:rPr>
                    <w:rStyle w:val="Collegamentoipertestuale"/>
                    <w:noProof/>
                    <w:lang w:val="en-US"/>
                  </w:rPr>
                  <w:t>SAP</w:t>
                </w:r>
                <w:r w:rsidRPr="003454D4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®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898766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7880F1EC" w14:textId="38BE197C" w:rsidR="00A43263" w:rsidRDefault="00A43263">
              <w:pPr>
                <w:pStyle w:val="Sommario3"/>
                <w:tabs>
                  <w:tab w:val="left" w:pos="1100"/>
                  <w:tab w:val="right" w:leader="dot" w:pos="8790"/>
                </w:tabs>
                <w:rPr>
                  <w:rFonts w:cstheme="minorBidi"/>
                  <w:noProof/>
                  <w:sz w:val="22"/>
                  <w:szCs w:val="22"/>
                  <w:lang w:eastAsia="it-IT"/>
                </w:rPr>
              </w:pPr>
              <w:hyperlink w:anchor="_Toc75898767" w:history="1">
                <w:r w:rsidRPr="003454D4">
                  <w:rPr>
                    <w:rStyle w:val="Collegamentoipertestuale"/>
                    <w:noProof/>
                    <w:lang w:val="en-US"/>
                  </w:rPr>
                  <w:t>1.4.3</w:t>
                </w:r>
                <w:r>
                  <w:rPr>
                    <w:rFonts w:cstheme="minorBidi"/>
                    <w:noProof/>
                    <w:sz w:val="22"/>
                    <w:szCs w:val="22"/>
                    <w:lang w:eastAsia="it-IT"/>
                  </w:rPr>
                  <w:tab/>
                </w:r>
                <w:r w:rsidRPr="003454D4">
                  <w:rPr>
                    <w:rStyle w:val="Collegamentoipertestuale"/>
                    <w:noProof/>
                    <w:lang w:val="en-US"/>
                  </w:rPr>
                  <w:t>Microsoft Dynamic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898767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05CDDCB4" w14:textId="1B93BDDC" w:rsidR="00A43263" w:rsidRDefault="00A43263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5898768" w:history="1">
                <w:r w:rsidRPr="003454D4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2</w:t>
                </w:r>
                <w:r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Pr="003454D4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User Storie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898768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4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4598A382" w14:textId="522A2071" w:rsidR="00A43263" w:rsidRDefault="00A43263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898769" w:history="1">
                <w:r w:rsidRPr="003454D4">
                  <w:rPr>
                    <w:rStyle w:val="Collegamentoipertestuale"/>
                    <w:lang w:val="en-US"/>
                  </w:rPr>
                  <w:t>2.1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3454D4">
                  <w:rPr>
                    <w:rStyle w:val="Collegamentoipertestuale"/>
                    <w:lang w:val="en-US"/>
                  </w:rPr>
                  <w:t>Fabio Buracchi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898769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4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0BC57BF6" w14:textId="62656B49" w:rsidR="00A43263" w:rsidRDefault="00A43263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898770" w:history="1">
                <w:r w:rsidRPr="003454D4">
                  <w:rPr>
                    <w:rStyle w:val="Collegamentoipertestuale"/>
                    <w:lang w:val="en-US"/>
                  </w:rPr>
                  <w:t>2.2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3454D4">
                  <w:rPr>
                    <w:rStyle w:val="Collegamentoipertestuale"/>
                    <w:lang w:val="en-US"/>
                  </w:rPr>
                  <w:t>Massimo Mazzetti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898770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4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323135A7" w14:textId="2AC65EBF" w:rsidR="00A43263" w:rsidRDefault="00A43263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898771" w:history="1">
                <w:r w:rsidRPr="003454D4">
                  <w:rPr>
                    <w:rStyle w:val="Collegamentoipertestuale"/>
                    <w:lang w:val="en-US"/>
                  </w:rPr>
                  <w:t>2.3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3454D4">
                  <w:rPr>
                    <w:rStyle w:val="Collegamentoipertestuale"/>
                    <w:lang w:val="en-US"/>
                  </w:rPr>
                  <w:t>Palmieri Ivan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898771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4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24E424BB" w14:textId="16F6751A" w:rsidR="00A43263" w:rsidRDefault="00A43263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5898772" w:history="1">
                <w:r w:rsidRPr="003454D4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3</w:t>
                </w:r>
                <w:r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Pr="003454D4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Functional Requirement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898772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F61E456" w14:textId="2E5A179D" w:rsidR="00A43263" w:rsidRDefault="00A43263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898773" w:history="1">
                <w:r w:rsidRPr="003454D4">
                  <w:rPr>
                    <w:rStyle w:val="Collegamentoipertestuale"/>
                    <w:lang w:val="en-US"/>
                  </w:rPr>
                  <w:t>3.1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3454D4">
                  <w:rPr>
                    <w:rStyle w:val="Collegamentoipertestuale"/>
                    <w:lang w:val="en-US"/>
                  </w:rPr>
                  <w:t>Fabio Buracchi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898773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5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49819F3E" w14:textId="7A8766AA" w:rsidR="00A43263" w:rsidRDefault="00A43263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898774" w:history="1">
                <w:r w:rsidRPr="003454D4">
                  <w:rPr>
                    <w:rStyle w:val="Collegamentoipertestuale"/>
                    <w:lang w:val="en-US"/>
                  </w:rPr>
                  <w:t>3.2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3454D4">
                  <w:rPr>
                    <w:rStyle w:val="Collegamentoipertestuale"/>
                    <w:lang w:val="en-US"/>
                  </w:rPr>
                  <w:t>Massimo Mazzetti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898774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5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0CC6EBDD" w14:textId="27565A2E" w:rsidR="00A43263" w:rsidRDefault="00A43263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898775" w:history="1">
                <w:r w:rsidRPr="003454D4">
                  <w:rPr>
                    <w:rStyle w:val="Collegamentoipertestuale"/>
                    <w:lang w:val="en-US"/>
                  </w:rPr>
                  <w:t>3.3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3454D4">
                  <w:rPr>
                    <w:rStyle w:val="Collegamentoipertestuale"/>
                    <w:lang w:val="en-US"/>
                  </w:rPr>
                  <w:t>Ivan Palmieri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898775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5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465324B3" w14:textId="0FA8A388" w:rsidR="00A43263" w:rsidRDefault="00A43263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5898776" w:history="1">
                <w:r w:rsidRPr="003454D4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4</w:t>
                </w:r>
                <w:r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Pr="003454D4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Use Case: Overview Diagram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898776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6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7EB3AF54" w14:textId="1DA54069" w:rsidR="00A43263" w:rsidRDefault="00A43263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5898777" w:history="1">
                <w:r w:rsidRPr="003454D4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5</w:t>
                </w:r>
                <w:r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Pr="003454D4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Dictionary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898777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7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37418723" w14:textId="4E5A3495" w:rsidR="00153C44" w:rsidRPr="005637AA" w:rsidRDefault="00F90138" w:rsidP="00F90138">
              <w:pPr>
                <w:rPr>
                  <w:lang w:val="en-US"/>
                </w:rPr>
              </w:pPr>
              <w:r w:rsidRPr="005637AA">
                <w:rPr>
                  <w:b/>
                  <w:bCs/>
                  <w:lang w:val="en-US"/>
                </w:rPr>
                <w:fldChar w:fldCharType="end"/>
              </w:r>
            </w:p>
          </w:sdtContent>
        </w:sdt>
      </w:sdtContent>
    </w:sdt>
    <w:p w14:paraId="66A6BB13" w14:textId="1F0833B8" w:rsidR="00F90138" w:rsidRPr="005637AA" w:rsidRDefault="00F90138">
      <w:pPr>
        <w:rPr>
          <w:rFonts w:ascii="Times New Roman" w:eastAsiaTheme="majorEastAsia" w:hAnsi="Times New Roman" w:cs="Times New Roman"/>
          <w:b/>
          <w:bCs/>
          <w:smallCaps/>
          <w:color w:val="0F243E" w:themeColor="text2" w:themeShade="80"/>
          <w:sz w:val="36"/>
          <w:szCs w:val="36"/>
          <w:lang w:val="en-US"/>
        </w:rPr>
      </w:pPr>
      <w:bookmarkStart w:id="0" w:name="_Toc64468091"/>
      <w:bookmarkStart w:id="1" w:name="_Toc64468149"/>
      <w:bookmarkStart w:id="2" w:name="_Toc64468171"/>
      <w:r w:rsidRPr="005637AA">
        <w:rPr>
          <w:rFonts w:ascii="Times New Roman" w:hAnsi="Times New Roman" w:cs="Times New Roman"/>
          <w:lang w:val="en-US"/>
        </w:rPr>
        <w:br w:type="page"/>
      </w:r>
    </w:p>
    <w:p w14:paraId="4F1994A0" w14:textId="57760B92" w:rsidR="00361ED2" w:rsidRPr="005637AA" w:rsidRDefault="00A527B9" w:rsidP="00F90138">
      <w:pPr>
        <w:pStyle w:val="Titolo1"/>
        <w:rPr>
          <w:rFonts w:ascii="Times New Roman" w:hAnsi="Times New Roman" w:cs="Times New Roman"/>
          <w:lang w:val="en-US"/>
        </w:rPr>
      </w:pPr>
      <w:bookmarkStart w:id="3" w:name="_Toc75898760"/>
      <w:r w:rsidRPr="005637AA">
        <w:rPr>
          <w:rFonts w:ascii="Times New Roman" w:hAnsi="Times New Roman" w:cs="Times New Roman"/>
          <w:lang w:val="en-US"/>
        </w:rPr>
        <w:lastRenderedPageBreak/>
        <w:t>Introduction</w:t>
      </w:r>
      <w:bookmarkEnd w:id="0"/>
      <w:bookmarkEnd w:id="1"/>
      <w:bookmarkEnd w:id="2"/>
      <w:bookmarkEnd w:id="3"/>
    </w:p>
    <w:p w14:paraId="4EBF3DE0" w14:textId="3AC31B17" w:rsidR="00361ED2" w:rsidRPr="005637AA" w:rsidRDefault="00A527B9" w:rsidP="00013BFB">
      <w:pPr>
        <w:pStyle w:val="Titolo2"/>
        <w:spacing w:line="360" w:lineRule="auto"/>
        <w:rPr>
          <w:lang w:val="en-US"/>
        </w:rPr>
      </w:pPr>
      <w:bookmarkStart w:id="4" w:name="_Toc64468092"/>
      <w:bookmarkStart w:id="5" w:name="_Toc64468150"/>
      <w:bookmarkStart w:id="6" w:name="_Toc64468172"/>
      <w:bookmarkStart w:id="7" w:name="_Toc75898761"/>
      <w:r w:rsidRPr="005637AA">
        <w:rPr>
          <w:lang w:val="en-US"/>
        </w:rPr>
        <w:t xml:space="preserve">Aim of the </w:t>
      </w:r>
      <w:proofErr w:type="gramStart"/>
      <w:r w:rsidRPr="005637AA">
        <w:rPr>
          <w:lang w:val="en-US"/>
        </w:rPr>
        <w:t>document</w:t>
      </w:r>
      <w:bookmarkEnd w:id="4"/>
      <w:bookmarkEnd w:id="5"/>
      <w:bookmarkEnd w:id="6"/>
      <w:bookmarkEnd w:id="7"/>
      <w:proofErr w:type="gramEnd"/>
    </w:p>
    <w:p w14:paraId="7EDBB603" w14:textId="6B321221" w:rsidR="00C02AC7" w:rsidRPr="005637AA" w:rsidRDefault="00C02AC7" w:rsidP="005D787B">
      <w:pPr>
        <w:spacing w:line="360" w:lineRule="auto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In the followin</w:t>
      </w:r>
      <w:r w:rsidR="00691632" w:rsidRPr="005637AA">
        <w:rPr>
          <w:rStyle w:val="jlqj4b"/>
          <w:rFonts w:ascii="Times New Roman" w:hAnsi="Times New Roman" w:cs="Times New Roman"/>
          <w:lang w:val="en-US"/>
        </w:rPr>
        <w:t xml:space="preserve">g document 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we will introduce the </w:t>
      </w:r>
      <w:proofErr w:type="spellStart"/>
      <w:r w:rsidR="00691632" w:rsidRPr="005637AA">
        <w:rPr>
          <w:rStyle w:val="jlqj4b"/>
          <w:rFonts w:ascii="Times New Roman" w:hAnsi="Times New Roman" w:cs="Times New Roman"/>
          <w:lang w:val="en-US"/>
        </w:rPr>
        <w:t>CineHub</w:t>
      </w:r>
      <w:proofErr w:type="spellEnd"/>
      <w:r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A92229" w:rsidRPr="005637AA">
        <w:rPr>
          <w:rStyle w:val="jlqj4b"/>
          <w:rFonts w:ascii="Times New Roman" w:hAnsi="Times New Roman" w:cs="Times New Roman"/>
          <w:lang w:val="en-US"/>
        </w:rPr>
        <w:t>project</w:t>
      </w:r>
      <w:r w:rsidR="00FE429E" w:rsidRPr="005637AA">
        <w:rPr>
          <w:rStyle w:val="jlqj4b"/>
          <w:rFonts w:ascii="Times New Roman" w:hAnsi="Times New Roman" w:cs="Times New Roman"/>
          <w:lang w:val="en-US"/>
        </w:rPr>
        <w:t>,</w:t>
      </w:r>
      <w:r w:rsidR="00691632"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Pr="005637AA">
        <w:rPr>
          <w:rStyle w:val="jlqj4b"/>
          <w:rFonts w:ascii="Times New Roman" w:hAnsi="Times New Roman" w:cs="Times New Roman"/>
          <w:lang w:val="en-US"/>
        </w:rPr>
        <w:t>developed for the Software Engineering and Web Design course of the academic year 2020-21.</w:t>
      </w:r>
    </w:p>
    <w:p w14:paraId="69F32383" w14:textId="3D5BD0ED" w:rsidR="00361ED2" w:rsidRPr="005637AA" w:rsidRDefault="00A527B9" w:rsidP="00013BFB">
      <w:pPr>
        <w:pStyle w:val="Titolo2"/>
        <w:spacing w:line="360" w:lineRule="auto"/>
        <w:rPr>
          <w:lang w:val="en-US"/>
        </w:rPr>
      </w:pPr>
      <w:bookmarkStart w:id="8" w:name="_Toc64468093"/>
      <w:bookmarkStart w:id="9" w:name="_Toc64468151"/>
      <w:bookmarkStart w:id="10" w:name="_Toc64468173"/>
      <w:bookmarkStart w:id="11" w:name="_Toc75898762"/>
      <w:r w:rsidRPr="005637AA">
        <w:rPr>
          <w:lang w:val="en-US"/>
        </w:rPr>
        <w:t>Overview of the defined system</w:t>
      </w:r>
      <w:bookmarkEnd w:id="8"/>
      <w:bookmarkEnd w:id="9"/>
      <w:bookmarkEnd w:id="10"/>
      <w:bookmarkEnd w:id="11"/>
    </w:p>
    <w:p w14:paraId="605A7590" w14:textId="5E99064F" w:rsidR="003E793D" w:rsidRPr="005637AA" w:rsidRDefault="00E66755" w:rsidP="00FE429E">
      <w:pPr>
        <w:spacing w:line="360" w:lineRule="auto"/>
        <w:rPr>
          <w:rStyle w:val="jlqj4b"/>
          <w:rFonts w:ascii="Times New Roman" w:hAnsi="Times New Roman" w:cs="Times New Roman"/>
          <w:lang w:val="en-US"/>
        </w:rPr>
      </w:pPr>
      <w:proofErr w:type="spellStart"/>
      <w:r w:rsidRPr="005637AA">
        <w:rPr>
          <w:rStyle w:val="jlqj4b"/>
          <w:rFonts w:ascii="Times New Roman" w:hAnsi="Times New Roman" w:cs="Times New Roman"/>
          <w:lang w:val="en-US"/>
        </w:rPr>
        <w:t>CineHub</w:t>
      </w:r>
      <w:proofErr w:type="spellEnd"/>
      <w:r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A92229" w:rsidRPr="005637AA">
        <w:rPr>
          <w:rStyle w:val="jlqj4b"/>
          <w:rFonts w:ascii="Times New Roman" w:hAnsi="Times New Roman" w:cs="Times New Roman"/>
          <w:lang w:val="en-US"/>
        </w:rPr>
        <w:t>is an ERP system aimed to the cinema industry</w:t>
      </w:r>
      <w:r w:rsidR="00FE429E" w:rsidRPr="005637AA">
        <w:rPr>
          <w:rStyle w:val="jlqj4b"/>
          <w:rFonts w:ascii="Times New Roman" w:hAnsi="Times New Roman" w:cs="Times New Roman"/>
          <w:lang w:val="en-US"/>
        </w:rPr>
        <w:t xml:space="preserve"> w</w:t>
      </w:r>
      <w:r w:rsidR="00F75F93" w:rsidRPr="005637AA">
        <w:rPr>
          <w:rStyle w:val="jlqj4b"/>
          <w:rFonts w:ascii="Times New Roman" w:hAnsi="Times New Roman" w:cs="Times New Roman"/>
          <w:lang w:val="en-US"/>
        </w:rPr>
        <w:t>h</w:t>
      </w:r>
      <w:r w:rsidR="00FE429E" w:rsidRPr="005637AA">
        <w:rPr>
          <w:rStyle w:val="jlqj4b"/>
          <w:rFonts w:ascii="Times New Roman" w:hAnsi="Times New Roman" w:cs="Times New Roman"/>
          <w:lang w:val="en-US"/>
        </w:rPr>
        <w:t xml:space="preserve">ich </w:t>
      </w:r>
      <w:r w:rsidR="00DE1960" w:rsidRPr="005637AA">
        <w:rPr>
          <w:rStyle w:val="jlqj4b"/>
          <w:rFonts w:ascii="Times New Roman" w:hAnsi="Times New Roman" w:cs="Times New Roman"/>
          <w:lang w:val="en-US"/>
        </w:rPr>
        <w:t>offers the automation and assisted management of movie theater chains through several ERP modules.</w:t>
      </w:r>
    </w:p>
    <w:p w14:paraId="227F11E9" w14:textId="1F3C71BB" w:rsidR="00DE1960" w:rsidRPr="005637AA" w:rsidRDefault="003E793D" w:rsidP="005D787B">
      <w:pPr>
        <w:spacing w:line="360" w:lineRule="auto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The e-commerce and human resource modules have been designed and developed for the current version.</w:t>
      </w:r>
    </w:p>
    <w:p w14:paraId="36A06E7A" w14:textId="79951820" w:rsidR="005D787B" w:rsidRPr="005637AA" w:rsidRDefault="00A527B9" w:rsidP="005D787B">
      <w:pPr>
        <w:pStyle w:val="Titolo2"/>
        <w:spacing w:line="360" w:lineRule="auto"/>
        <w:rPr>
          <w:lang w:val="en-US"/>
        </w:rPr>
      </w:pPr>
      <w:bookmarkStart w:id="12" w:name="_Toc64468094"/>
      <w:bookmarkStart w:id="13" w:name="_Toc64468152"/>
      <w:bookmarkStart w:id="14" w:name="_Toc64468174"/>
      <w:bookmarkStart w:id="15" w:name="_Toc75898763"/>
      <w:r w:rsidRPr="005637AA">
        <w:rPr>
          <w:lang w:val="en-US"/>
        </w:rPr>
        <w:t>Operational settings</w:t>
      </w:r>
      <w:bookmarkEnd w:id="12"/>
      <w:bookmarkEnd w:id="13"/>
      <w:bookmarkEnd w:id="14"/>
      <w:bookmarkEnd w:id="15"/>
    </w:p>
    <w:p w14:paraId="75D809BF" w14:textId="5411501F" w:rsidR="00842DC8" w:rsidRPr="005637AA" w:rsidRDefault="005D787B" w:rsidP="005D787B">
      <w:p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The</w:t>
      </w:r>
      <w:r w:rsidR="00B400EF" w:rsidRPr="005637AA">
        <w:rPr>
          <w:rStyle w:val="jlqj4b"/>
          <w:rFonts w:ascii="Times New Roman" w:hAnsi="Times New Roman" w:cs="Times New Roman"/>
          <w:lang w:val="en-US"/>
        </w:rPr>
        <w:t xml:space="preserve"> system</w:t>
      </w:r>
      <w:r w:rsidR="003B3839"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625264" w:rsidRPr="005637AA">
        <w:rPr>
          <w:rStyle w:val="jlqj4b"/>
          <w:rFonts w:ascii="Times New Roman" w:hAnsi="Times New Roman" w:cs="Times New Roman"/>
          <w:lang w:val="en-US"/>
        </w:rPr>
        <w:t>provides as artifacts</w:t>
      </w:r>
      <w:r w:rsidR="00842DC8" w:rsidRPr="005637AA">
        <w:rPr>
          <w:rStyle w:val="jlqj4b"/>
          <w:rFonts w:ascii="Times New Roman" w:hAnsi="Times New Roman" w:cs="Times New Roman"/>
          <w:lang w:val="en-US"/>
        </w:rPr>
        <w:t xml:space="preserve"> a stand-alone desktop </w:t>
      </w:r>
      <w:r w:rsidR="00625264" w:rsidRPr="005637AA">
        <w:rPr>
          <w:rStyle w:val="jlqj4b"/>
          <w:rFonts w:ascii="Times New Roman" w:hAnsi="Times New Roman" w:cs="Times New Roman"/>
          <w:lang w:val="en-US"/>
        </w:rPr>
        <w:t>executable</w:t>
      </w:r>
      <w:r w:rsidR="00842DC8" w:rsidRPr="005637AA">
        <w:rPr>
          <w:rStyle w:val="jlqj4b"/>
          <w:rFonts w:ascii="Times New Roman" w:hAnsi="Times New Roman" w:cs="Times New Roman"/>
          <w:lang w:val="en-US"/>
        </w:rPr>
        <w:t xml:space="preserve"> and a web application</w:t>
      </w:r>
      <w:r w:rsidR="00625264" w:rsidRPr="005637AA">
        <w:rPr>
          <w:rStyle w:val="jlqj4b"/>
          <w:rFonts w:ascii="Times New Roman" w:hAnsi="Times New Roman" w:cs="Times New Roman"/>
          <w:lang w:val="en-US"/>
        </w:rPr>
        <w:t xml:space="preserve"> executable</w:t>
      </w:r>
      <w:r w:rsidR="00842DC8" w:rsidRPr="005637AA">
        <w:rPr>
          <w:rStyle w:val="jlqj4b"/>
          <w:rFonts w:ascii="Times New Roman" w:hAnsi="Times New Roman" w:cs="Times New Roman"/>
          <w:lang w:val="en-US"/>
        </w:rPr>
        <w:t>.</w:t>
      </w:r>
    </w:p>
    <w:p w14:paraId="360DA6A0" w14:textId="373B87C2" w:rsidR="00842DC8" w:rsidRPr="005637AA" w:rsidRDefault="003374FA" w:rsidP="005D787B">
      <w:pPr>
        <w:rPr>
          <w:rStyle w:val="jlqj4b"/>
          <w:rFonts w:ascii="Times New Roman" w:hAnsi="Times New Roman" w:cs="Times New Roman"/>
          <w:lang w:val="en-US"/>
        </w:rPr>
      </w:pPr>
      <w:r w:rsidRPr="003374FA">
        <w:rPr>
          <w:rStyle w:val="jlqj4b"/>
          <w:rFonts w:ascii="Times New Roman" w:hAnsi="Times New Roman" w:cs="Times New Roman"/>
          <w:noProof/>
          <w:lang w:val="en-US"/>
        </w:rPr>
        <w:drawing>
          <wp:anchor distT="0" distB="0" distL="114300" distR="114300" simplePos="0" relativeHeight="251661312" behindDoc="0" locked="0" layoutInCell="1" allowOverlap="1" wp14:anchorId="68914B50" wp14:editId="32A947E4">
            <wp:simplePos x="0" y="0"/>
            <wp:positionH relativeFrom="column">
              <wp:posOffset>3459291</wp:posOffset>
            </wp:positionH>
            <wp:positionV relativeFrom="paragraph">
              <wp:posOffset>5715</wp:posOffset>
            </wp:positionV>
            <wp:extent cx="3001663" cy="2340000"/>
            <wp:effectExtent l="0" t="0" r="8255" b="3175"/>
            <wp:wrapSquare wrapText="bothSides"/>
            <wp:docPr id="3" name="Elemento grafico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1663" cy="234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42DC8" w:rsidRPr="005637AA">
        <w:rPr>
          <w:rStyle w:val="jlqj4b"/>
          <w:rFonts w:ascii="Times New Roman" w:hAnsi="Times New Roman" w:cs="Times New Roman"/>
          <w:lang w:val="en-US"/>
        </w:rPr>
        <w:t xml:space="preserve">To deploy the system is needed a node </w:t>
      </w:r>
      <w:r w:rsidR="00263448" w:rsidRPr="005637AA">
        <w:rPr>
          <w:rStyle w:val="jlqj4b"/>
          <w:rFonts w:ascii="Times New Roman" w:hAnsi="Times New Roman" w:cs="Times New Roman"/>
          <w:lang w:val="en-US"/>
        </w:rPr>
        <w:t xml:space="preserve">where it is installed </w:t>
      </w:r>
      <w:proofErr w:type="spellStart"/>
      <w:r w:rsidR="00263448" w:rsidRPr="005637AA">
        <w:rPr>
          <w:rStyle w:val="jlqj4b"/>
          <w:rFonts w:ascii="Times New Roman" w:hAnsi="Times New Roman" w:cs="Times New Roman"/>
          <w:lang w:val="en-US"/>
        </w:rPr>
        <w:t>MySql</w:t>
      </w:r>
      <w:proofErr w:type="spellEnd"/>
      <w:r w:rsidR="00263448" w:rsidRPr="005637AA">
        <w:rPr>
          <w:rStyle w:val="jlqj4b"/>
          <w:rFonts w:ascii="Times New Roman" w:hAnsi="Times New Roman" w:cs="Times New Roman"/>
          <w:lang w:val="en-US"/>
        </w:rPr>
        <w:t xml:space="preserve"> 8.0 version or greater </w:t>
      </w:r>
      <w:r w:rsidR="00842DC8" w:rsidRPr="005637AA">
        <w:rPr>
          <w:rStyle w:val="jlqj4b"/>
          <w:rFonts w:ascii="Times New Roman" w:hAnsi="Times New Roman" w:cs="Times New Roman"/>
          <w:lang w:val="en-US"/>
        </w:rPr>
        <w:t xml:space="preserve">to host the </w:t>
      </w:r>
      <w:proofErr w:type="spellStart"/>
      <w:r w:rsidR="00842DC8" w:rsidRPr="005637AA">
        <w:rPr>
          <w:rStyle w:val="jlqj4b"/>
          <w:rFonts w:ascii="Times New Roman" w:hAnsi="Times New Roman" w:cs="Times New Roman"/>
          <w:lang w:val="en-US"/>
        </w:rPr>
        <w:t>CineHub</w:t>
      </w:r>
      <w:proofErr w:type="spellEnd"/>
      <w:r w:rsidR="00842DC8" w:rsidRPr="005637AA">
        <w:rPr>
          <w:rStyle w:val="jlqj4b"/>
          <w:rFonts w:ascii="Times New Roman" w:hAnsi="Times New Roman" w:cs="Times New Roman"/>
          <w:lang w:val="en-US"/>
        </w:rPr>
        <w:t xml:space="preserve"> schema.</w:t>
      </w:r>
    </w:p>
    <w:p w14:paraId="6EE979BF" w14:textId="006274D1" w:rsidR="00B400EF" w:rsidRPr="005637AA" w:rsidRDefault="00842DC8" w:rsidP="005D787B">
      <w:p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 xml:space="preserve">The desktop artifact requires </w:t>
      </w:r>
      <w:r w:rsidR="00263448" w:rsidRPr="005637AA">
        <w:rPr>
          <w:rStyle w:val="jlqj4b"/>
          <w:rFonts w:ascii="Times New Roman" w:hAnsi="Times New Roman" w:cs="Times New Roman"/>
          <w:lang w:val="en-US"/>
        </w:rPr>
        <w:t xml:space="preserve">to be deployed in 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a node </w:t>
      </w:r>
      <w:r w:rsidR="00263448" w:rsidRPr="005637AA">
        <w:rPr>
          <w:rStyle w:val="jlqj4b"/>
          <w:rFonts w:ascii="Times New Roman" w:hAnsi="Times New Roman" w:cs="Times New Roman"/>
          <w:lang w:val="en-US"/>
        </w:rPr>
        <w:t>where it is installed the JRE 11 / JDK 11 version or greater.</w:t>
      </w:r>
    </w:p>
    <w:p w14:paraId="6CCE9F90" w14:textId="1F9CF073" w:rsidR="00263448" w:rsidRPr="005637AA" w:rsidRDefault="00263448" w:rsidP="005D787B">
      <w:p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The web-app artifact requires to be deployed in a node where it is installed the JRE 11 / JDK 11 version or greater.</w:t>
      </w:r>
    </w:p>
    <w:p w14:paraId="3FCBFDCF" w14:textId="1A91AF04" w:rsidR="004D14E0" w:rsidRPr="005637AA" w:rsidRDefault="004D14E0" w:rsidP="004D14E0">
      <w:p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 xml:space="preserve">To </w:t>
      </w:r>
      <w:r w:rsidR="004B65EE" w:rsidRPr="005637AA">
        <w:rPr>
          <w:rStyle w:val="jlqj4b"/>
          <w:rFonts w:ascii="Times New Roman" w:hAnsi="Times New Roman" w:cs="Times New Roman"/>
          <w:lang w:val="en-US"/>
        </w:rPr>
        <w:t>interact with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 the web-app is required a node where it is installed a latest, stable release of </w:t>
      </w:r>
      <w:r w:rsidR="004B65EE" w:rsidRPr="005637AA">
        <w:rPr>
          <w:rStyle w:val="jlqj4b"/>
          <w:rFonts w:ascii="Times New Roman" w:hAnsi="Times New Roman" w:cs="Times New Roman"/>
          <w:lang w:val="en-US"/>
        </w:rPr>
        <w:t>any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 major browser</w:t>
      </w:r>
      <w:r w:rsidR="004B65EE"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Pr="005637AA">
        <w:rPr>
          <w:rStyle w:val="jlqj4b"/>
          <w:rFonts w:ascii="Times New Roman" w:hAnsi="Times New Roman" w:cs="Times New Roman"/>
          <w:lang w:val="en-US"/>
        </w:rPr>
        <w:t>and platform.</w:t>
      </w:r>
      <w:r w:rsidR="0022263B"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Pr="005637AA">
        <w:rPr>
          <w:rStyle w:val="jlqj4b"/>
          <w:rFonts w:ascii="Times New Roman" w:hAnsi="Times New Roman" w:cs="Times New Roman"/>
          <w:lang w:val="en-US"/>
        </w:rPr>
        <w:t>On and Android Browser &amp; WebView is required Android version 6.0 or greater. Internet Explorer is not supported.</w:t>
      </w:r>
    </w:p>
    <w:p w14:paraId="30125A31" w14:textId="77777777" w:rsidR="002500D0" w:rsidRDefault="002500D0" w:rsidP="004D14E0">
      <w:pPr>
        <w:rPr>
          <w:rStyle w:val="jlqj4b"/>
          <w:rFonts w:ascii="Times New Roman" w:hAnsi="Times New Roman" w:cs="Times New Roman"/>
          <w:lang w:val="en-US"/>
        </w:rPr>
      </w:pPr>
    </w:p>
    <w:p w14:paraId="56DC5003" w14:textId="2337D5D0" w:rsidR="004D14E0" w:rsidRPr="005637AA" w:rsidRDefault="004D14E0" w:rsidP="004D14E0">
      <w:p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The system has been tested on the following platforms:</w:t>
      </w:r>
    </w:p>
    <w:p w14:paraId="59342998" w14:textId="2B3C2254" w:rsidR="00B8687E" w:rsidRPr="005637AA" w:rsidRDefault="00B8687E" w:rsidP="00B8687E">
      <w:pPr>
        <w:pStyle w:val="Paragrafoelenco"/>
        <w:numPr>
          <w:ilvl w:val="0"/>
          <w:numId w:val="16"/>
        </w:num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 xml:space="preserve">Windows 10 Pro </w:t>
      </w:r>
      <w:r w:rsidR="001A5B8A" w:rsidRPr="005637AA">
        <w:rPr>
          <w:rStyle w:val="jlqj4b"/>
          <w:rFonts w:ascii="Times New Roman" w:hAnsi="Times New Roman" w:cs="Times New Roman"/>
          <w:lang w:val="en-US"/>
        </w:rPr>
        <w:t xml:space="preserve">version 20H2 </w:t>
      </w:r>
      <w:r w:rsidRPr="005637AA">
        <w:rPr>
          <w:rStyle w:val="jlqj4b"/>
          <w:rFonts w:ascii="Times New Roman" w:hAnsi="Times New Roman" w:cs="Times New Roman"/>
          <w:lang w:val="en-US"/>
        </w:rPr>
        <w:t>[64 bit]</w:t>
      </w:r>
    </w:p>
    <w:p w14:paraId="678A5C54" w14:textId="7CC59E7B" w:rsidR="001A5B8A" w:rsidRPr="005637AA" w:rsidRDefault="001A5B8A" w:rsidP="001A5B8A">
      <w:pPr>
        <w:pStyle w:val="Paragrafoelenco"/>
        <w:numPr>
          <w:ilvl w:val="0"/>
          <w:numId w:val="17"/>
        </w:num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CPU: Intel® Core™ i7-4770K</w:t>
      </w:r>
    </w:p>
    <w:p w14:paraId="445DD064" w14:textId="21BB2C9F" w:rsidR="001A5B8A" w:rsidRPr="005637AA" w:rsidRDefault="001A5B8A" w:rsidP="001A5B8A">
      <w:pPr>
        <w:pStyle w:val="Paragrafoelenco"/>
        <w:numPr>
          <w:ilvl w:val="0"/>
          <w:numId w:val="17"/>
        </w:num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RAM: 16GB</w:t>
      </w:r>
    </w:p>
    <w:p w14:paraId="24ABA568" w14:textId="4345D349" w:rsidR="001A5B8A" w:rsidRPr="005637AA" w:rsidRDefault="001A5B8A" w:rsidP="001A5B8A">
      <w:pPr>
        <w:pStyle w:val="Paragrafoelenco"/>
        <w:numPr>
          <w:ilvl w:val="0"/>
          <w:numId w:val="17"/>
        </w:numPr>
        <w:rPr>
          <w:rStyle w:val="jlqj4b"/>
          <w:rFonts w:ascii="Times New Roman" w:hAnsi="Times New Roman" w:cs="Times New Roman"/>
          <w:lang w:val="en-US"/>
        </w:rPr>
      </w:pPr>
      <w:proofErr w:type="spellStart"/>
      <w:r w:rsidRPr="005637AA">
        <w:rPr>
          <w:rStyle w:val="jlqj4b"/>
          <w:rFonts w:ascii="Times New Roman" w:hAnsi="Times New Roman" w:cs="Times New Roman"/>
          <w:lang w:val="en-US"/>
        </w:rPr>
        <w:t>MySql</w:t>
      </w:r>
      <w:proofErr w:type="spellEnd"/>
      <w:r w:rsidRPr="005637AA">
        <w:rPr>
          <w:rStyle w:val="jlqj4b"/>
          <w:rFonts w:ascii="Times New Roman" w:hAnsi="Times New Roman" w:cs="Times New Roman"/>
          <w:lang w:val="en-US"/>
        </w:rPr>
        <w:t xml:space="preserve"> version: 8.0.22</w:t>
      </w:r>
    </w:p>
    <w:p w14:paraId="0F9C8BC6" w14:textId="39DDBBAA" w:rsidR="001A5B8A" w:rsidRPr="005637AA" w:rsidRDefault="001A5B8A" w:rsidP="001A5B8A">
      <w:pPr>
        <w:pStyle w:val="Paragrafoelenco"/>
        <w:numPr>
          <w:ilvl w:val="0"/>
          <w:numId w:val="17"/>
        </w:num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Browser: Chrome 91</w:t>
      </w:r>
    </w:p>
    <w:p w14:paraId="6D5B272B" w14:textId="0BF95129" w:rsidR="00D53237" w:rsidRPr="005637AA" w:rsidRDefault="001A5B8A" w:rsidP="00D53237">
      <w:pPr>
        <w:pStyle w:val="Paragrafoelenco"/>
        <w:numPr>
          <w:ilvl w:val="0"/>
          <w:numId w:val="16"/>
        </w:num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lastRenderedPageBreak/>
        <w:t>Windows</w:t>
      </w:r>
      <w:r w:rsidR="00744931" w:rsidRPr="005637AA">
        <w:rPr>
          <w:rStyle w:val="jlqj4b"/>
          <w:rFonts w:ascii="Times New Roman" w:hAnsi="Times New Roman" w:cs="Times New Roman"/>
          <w:lang w:val="en-US"/>
        </w:rPr>
        <w:t xml:space="preserve"> 10 Enterprise version 21H1 [64 bit]</w:t>
      </w:r>
    </w:p>
    <w:p w14:paraId="67EC4E77" w14:textId="6F4A440B" w:rsidR="00744931" w:rsidRPr="005637AA" w:rsidRDefault="00744931" w:rsidP="00744931">
      <w:pPr>
        <w:pStyle w:val="Paragrafoelenco"/>
        <w:numPr>
          <w:ilvl w:val="1"/>
          <w:numId w:val="16"/>
        </w:num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CPU: AMD Ryzen™ 5 3600</w:t>
      </w:r>
    </w:p>
    <w:p w14:paraId="33C6FF09" w14:textId="09793AAB" w:rsidR="00744931" w:rsidRPr="005637AA" w:rsidRDefault="00744931" w:rsidP="00744931">
      <w:pPr>
        <w:pStyle w:val="Paragrafoelenco"/>
        <w:numPr>
          <w:ilvl w:val="1"/>
          <w:numId w:val="16"/>
        </w:num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RAM: 16GB</w:t>
      </w:r>
    </w:p>
    <w:p w14:paraId="38EA7496" w14:textId="79E5BFFF" w:rsidR="00744931" w:rsidRPr="005637AA" w:rsidRDefault="00744931" w:rsidP="00744931">
      <w:pPr>
        <w:pStyle w:val="Paragrafoelenco"/>
        <w:numPr>
          <w:ilvl w:val="0"/>
          <w:numId w:val="17"/>
        </w:numPr>
        <w:rPr>
          <w:rStyle w:val="jlqj4b"/>
          <w:rFonts w:ascii="Times New Roman" w:hAnsi="Times New Roman" w:cs="Times New Roman"/>
          <w:lang w:val="en-US"/>
        </w:rPr>
      </w:pPr>
      <w:proofErr w:type="spellStart"/>
      <w:r w:rsidRPr="005637AA">
        <w:rPr>
          <w:rStyle w:val="jlqj4b"/>
          <w:rFonts w:ascii="Times New Roman" w:hAnsi="Times New Roman" w:cs="Times New Roman"/>
          <w:lang w:val="en-US"/>
        </w:rPr>
        <w:t>MySql</w:t>
      </w:r>
      <w:proofErr w:type="spellEnd"/>
      <w:r w:rsidRPr="005637AA">
        <w:rPr>
          <w:rStyle w:val="jlqj4b"/>
          <w:rFonts w:ascii="Times New Roman" w:hAnsi="Times New Roman" w:cs="Times New Roman"/>
          <w:lang w:val="en-US"/>
        </w:rPr>
        <w:t xml:space="preserve"> version: 8.0.22</w:t>
      </w:r>
    </w:p>
    <w:p w14:paraId="0ACC65E6" w14:textId="444A3024" w:rsidR="00744931" w:rsidRPr="005637AA" w:rsidRDefault="00744931" w:rsidP="00744931">
      <w:pPr>
        <w:pStyle w:val="Paragrafoelenco"/>
        <w:numPr>
          <w:ilvl w:val="0"/>
          <w:numId w:val="17"/>
        </w:num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 xml:space="preserve">Browser: </w:t>
      </w:r>
      <w:r w:rsidR="009D5787" w:rsidRPr="005637AA">
        <w:rPr>
          <w:rStyle w:val="jlqj4b"/>
          <w:rFonts w:ascii="Times New Roman" w:hAnsi="Times New Roman" w:cs="Times New Roman"/>
          <w:lang w:val="en-US"/>
        </w:rPr>
        <w:t>MS Edge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 9</w:t>
      </w:r>
      <w:r w:rsidR="009D5787" w:rsidRPr="005637AA">
        <w:rPr>
          <w:rStyle w:val="jlqj4b"/>
          <w:rFonts w:ascii="Times New Roman" w:hAnsi="Times New Roman" w:cs="Times New Roman"/>
          <w:lang w:val="en-US"/>
        </w:rPr>
        <w:t>1, Chrome 91</w:t>
      </w:r>
    </w:p>
    <w:p w14:paraId="4EFEBF76" w14:textId="06EDF27E" w:rsidR="001A5B8A" w:rsidRPr="005637AA" w:rsidRDefault="001A5B8A" w:rsidP="00B8687E">
      <w:pPr>
        <w:pStyle w:val="Paragrafoelenco"/>
        <w:numPr>
          <w:ilvl w:val="0"/>
          <w:numId w:val="16"/>
        </w:num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Windows</w:t>
      </w:r>
    </w:p>
    <w:p w14:paraId="052A264D" w14:textId="15B11D9B" w:rsidR="001A5B8A" w:rsidRPr="005637AA" w:rsidRDefault="001A5B8A" w:rsidP="00B8687E">
      <w:pPr>
        <w:pStyle w:val="Paragrafoelenco"/>
        <w:numPr>
          <w:ilvl w:val="0"/>
          <w:numId w:val="16"/>
        </w:numPr>
        <w:rPr>
          <w:rStyle w:val="jlqj4b"/>
          <w:rFonts w:ascii="Times New Roman" w:hAnsi="Times New Roman" w:cs="Times New Roman"/>
          <w:lang w:val="en-US"/>
        </w:rPr>
      </w:pPr>
      <w:proofErr w:type="spellStart"/>
      <w:r w:rsidRPr="005637AA">
        <w:rPr>
          <w:rStyle w:val="jlqj4b"/>
          <w:rFonts w:ascii="Times New Roman" w:hAnsi="Times New Roman" w:cs="Times New Roman"/>
          <w:lang w:val="en-US"/>
        </w:rPr>
        <w:t>MacOs</w:t>
      </w:r>
      <w:proofErr w:type="spellEnd"/>
    </w:p>
    <w:p w14:paraId="7D0B0A4F" w14:textId="132D7EF4" w:rsidR="009D5787" w:rsidRPr="005637AA" w:rsidRDefault="009D5787" w:rsidP="009D5787">
      <w:pPr>
        <w:pStyle w:val="Paragrafoelenco"/>
        <w:numPr>
          <w:ilvl w:val="0"/>
          <w:numId w:val="17"/>
        </w:num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CPU: Intel® Core™ i5 dual core</w:t>
      </w:r>
    </w:p>
    <w:p w14:paraId="46C97031" w14:textId="3FD205E9" w:rsidR="009D5787" w:rsidRPr="005637AA" w:rsidRDefault="009D5787" w:rsidP="009D5787">
      <w:pPr>
        <w:pStyle w:val="Paragrafoelenco"/>
        <w:numPr>
          <w:ilvl w:val="1"/>
          <w:numId w:val="16"/>
        </w:num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RAM: 8GB</w:t>
      </w:r>
    </w:p>
    <w:p w14:paraId="185AACF6" w14:textId="3DB29582" w:rsidR="009D5787" w:rsidRPr="005637AA" w:rsidRDefault="009D5787" w:rsidP="009D5787">
      <w:pPr>
        <w:pStyle w:val="Paragrafoelenco"/>
        <w:numPr>
          <w:ilvl w:val="0"/>
          <w:numId w:val="17"/>
        </w:numPr>
        <w:rPr>
          <w:rStyle w:val="jlqj4b"/>
          <w:rFonts w:ascii="Times New Roman" w:hAnsi="Times New Roman" w:cs="Times New Roman"/>
          <w:lang w:val="en-US"/>
        </w:rPr>
      </w:pPr>
      <w:proofErr w:type="spellStart"/>
      <w:r w:rsidRPr="005637AA">
        <w:rPr>
          <w:rStyle w:val="jlqj4b"/>
          <w:rFonts w:ascii="Times New Roman" w:hAnsi="Times New Roman" w:cs="Times New Roman"/>
          <w:lang w:val="en-US"/>
        </w:rPr>
        <w:t>MySql</w:t>
      </w:r>
      <w:proofErr w:type="spellEnd"/>
      <w:r w:rsidRPr="005637AA">
        <w:rPr>
          <w:rStyle w:val="jlqj4b"/>
          <w:rFonts w:ascii="Times New Roman" w:hAnsi="Times New Roman" w:cs="Times New Roman"/>
          <w:lang w:val="en-US"/>
        </w:rPr>
        <w:t xml:space="preserve"> version: 8.0.22</w:t>
      </w:r>
    </w:p>
    <w:p w14:paraId="7739A391" w14:textId="3EBD6CD4" w:rsidR="009D5787" w:rsidRPr="005637AA" w:rsidRDefault="009D5787" w:rsidP="009D5787">
      <w:pPr>
        <w:pStyle w:val="Paragrafoelenco"/>
        <w:numPr>
          <w:ilvl w:val="0"/>
          <w:numId w:val="17"/>
        </w:num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Browser: Chrome 91</w:t>
      </w:r>
    </w:p>
    <w:p w14:paraId="61087A00" w14:textId="71A6885D" w:rsidR="001A5B8A" w:rsidRPr="005637AA" w:rsidRDefault="001A5B8A" w:rsidP="00B8687E">
      <w:pPr>
        <w:pStyle w:val="Paragrafoelenco"/>
        <w:numPr>
          <w:ilvl w:val="0"/>
          <w:numId w:val="16"/>
        </w:num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Ubuntu</w:t>
      </w:r>
      <w:r w:rsidR="006943CD" w:rsidRPr="005637AA">
        <w:rPr>
          <w:rStyle w:val="jlqj4b"/>
          <w:rFonts w:ascii="Times New Roman" w:hAnsi="Times New Roman" w:cs="Times New Roman"/>
          <w:lang w:val="en-US"/>
        </w:rPr>
        <w:t xml:space="preserve"> 20.04</w:t>
      </w:r>
    </w:p>
    <w:p w14:paraId="566ABCAB" w14:textId="0C77B048" w:rsidR="001A5B8A" w:rsidRPr="005637AA" w:rsidRDefault="006943CD" w:rsidP="006943CD">
      <w:pPr>
        <w:pStyle w:val="Paragrafoelenco"/>
        <w:numPr>
          <w:ilvl w:val="0"/>
          <w:numId w:val="18"/>
        </w:num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CPU: virtualized 2-</w:t>
      </w:r>
      <w:proofErr w:type="gramStart"/>
      <w:r w:rsidRPr="005637AA">
        <w:rPr>
          <w:rStyle w:val="jlqj4b"/>
          <w:rFonts w:ascii="Times New Roman" w:hAnsi="Times New Roman" w:cs="Times New Roman"/>
          <w:lang w:val="en-US"/>
        </w:rPr>
        <w:t>core</w:t>
      </w:r>
      <w:proofErr w:type="gramEnd"/>
    </w:p>
    <w:p w14:paraId="7E490073" w14:textId="49CBC996" w:rsidR="006943CD" w:rsidRPr="005637AA" w:rsidRDefault="006943CD" w:rsidP="006943CD">
      <w:pPr>
        <w:pStyle w:val="Paragrafoelenco"/>
        <w:numPr>
          <w:ilvl w:val="0"/>
          <w:numId w:val="18"/>
        </w:num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RAM: 7GB</w:t>
      </w:r>
    </w:p>
    <w:p w14:paraId="0FC18F95" w14:textId="4611A466" w:rsidR="006943CD" w:rsidRPr="005637AA" w:rsidRDefault="006943CD" w:rsidP="006943CD">
      <w:pPr>
        <w:pStyle w:val="Paragrafoelenco"/>
        <w:numPr>
          <w:ilvl w:val="0"/>
          <w:numId w:val="18"/>
        </w:numPr>
        <w:rPr>
          <w:rStyle w:val="jlqj4b"/>
          <w:rFonts w:ascii="Times New Roman" w:hAnsi="Times New Roman" w:cs="Times New Roman"/>
          <w:lang w:val="en-US"/>
        </w:rPr>
      </w:pPr>
      <w:proofErr w:type="spellStart"/>
      <w:r w:rsidRPr="005637AA">
        <w:rPr>
          <w:rStyle w:val="jlqj4b"/>
          <w:rFonts w:ascii="Times New Roman" w:hAnsi="Times New Roman" w:cs="Times New Roman"/>
          <w:lang w:val="en-US"/>
        </w:rPr>
        <w:t>MySql</w:t>
      </w:r>
      <w:proofErr w:type="spellEnd"/>
      <w:r w:rsidRPr="005637AA">
        <w:rPr>
          <w:rStyle w:val="jlqj4b"/>
          <w:rFonts w:ascii="Times New Roman" w:hAnsi="Times New Roman" w:cs="Times New Roman"/>
          <w:lang w:val="en-US"/>
        </w:rPr>
        <w:t xml:space="preserve"> version: 8.0.25</w:t>
      </w:r>
    </w:p>
    <w:p w14:paraId="2A01525D" w14:textId="5461DA64" w:rsidR="006943CD" w:rsidRPr="005637AA" w:rsidRDefault="006943CD" w:rsidP="006943CD">
      <w:pPr>
        <w:pStyle w:val="Paragrafoelenco"/>
        <w:numPr>
          <w:ilvl w:val="0"/>
          <w:numId w:val="18"/>
        </w:num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Browser: Chrome 91</w:t>
      </w:r>
    </w:p>
    <w:p w14:paraId="490419C6" w14:textId="50F302E6" w:rsidR="00FC331B" w:rsidRPr="005637AA" w:rsidRDefault="00FC331B" w:rsidP="006943CD">
      <w:pPr>
        <w:pStyle w:val="Paragrafoelenco"/>
        <w:numPr>
          <w:ilvl w:val="0"/>
          <w:numId w:val="18"/>
        </w:num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JDK: Azul Zulu JDK 11.48.21</w:t>
      </w:r>
    </w:p>
    <w:p w14:paraId="5131E6D0" w14:textId="1046B3D1" w:rsidR="00A527B9" w:rsidRPr="005637AA" w:rsidRDefault="008B7748" w:rsidP="00013BFB">
      <w:pPr>
        <w:pStyle w:val="Titolo2"/>
        <w:spacing w:line="360" w:lineRule="auto"/>
        <w:rPr>
          <w:lang w:val="en-US"/>
        </w:rPr>
      </w:pPr>
      <w:bookmarkStart w:id="16" w:name="_Toc64468095"/>
      <w:bookmarkStart w:id="17" w:name="_Toc64468153"/>
      <w:bookmarkStart w:id="18" w:name="_Toc64468175"/>
      <w:r w:rsidRPr="005637AA">
        <w:rPr>
          <w:lang w:val="en-US"/>
        </w:rPr>
        <w:t xml:space="preserve"> </w:t>
      </w:r>
      <w:bookmarkStart w:id="19" w:name="_Toc75898764"/>
      <w:r w:rsidR="00A527B9" w:rsidRPr="005637AA">
        <w:rPr>
          <w:lang w:val="en-US"/>
        </w:rPr>
        <w:t>Related system</w:t>
      </w:r>
      <w:bookmarkEnd w:id="16"/>
      <w:bookmarkEnd w:id="17"/>
      <w:bookmarkEnd w:id="18"/>
      <w:r w:rsidR="001D224C" w:rsidRPr="005637AA">
        <w:rPr>
          <w:lang w:val="en-US"/>
        </w:rPr>
        <w:t>s</w:t>
      </w:r>
      <w:bookmarkEnd w:id="19"/>
    </w:p>
    <w:p w14:paraId="0E34ADB1" w14:textId="043BF595" w:rsidR="006B7B7A" w:rsidRDefault="006B7B7A" w:rsidP="00317813">
      <w:pPr>
        <w:pStyle w:val="Titolo3"/>
        <w:spacing w:line="360" w:lineRule="auto"/>
        <w:rPr>
          <w:rFonts w:ascii="Times New Roman" w:hAnsi="Times New Roman" w:cs="Times New Roman"/>
          <w:lang w:val="en-US"/>
        </w:rPr>
      </w:pPr>
      <w:bookmarkStart w:id="20" w:name="_Toc64468096"/>
      <w:bookmarkStart w:id="21" w:name="_Toc64468154"/>
      <w:bookmarkStart w:id="22" w:name="_Toc64468176"/>
      <w:bookmarkStart w:id="23" w:name="_Toc75898765"/>
      <w:proofErr w:type="spellStart"/>
      <w:r>
        <w:rPr>
          <w:rFonts w:ascii="Times New Roman" w:hAnsi="Times New Roman" w:cs="Times New Roman"/>
          <w:lang w:val="en-US"/>
        </w:rPr>
        <w:t>POSitive</w:t>
      </w:r>
      <w:proofErr w:type="spellEnd"/>
      <w:r w:rsidRPr="005637AA">
        <w:rPr>
          <w:rStyle w:val="jlqj4b"/>
          <w:rFonts w:ascii="Times New Roman" w:hAnsi="Times New Roman" w:cs="Times New Roman"/>
          <w:lang w:val="en-US"/>
        </w:rPr>
        <w:t>®</w:t>
      </w:r>
      <w:r>
        <w:rPr>
          <w:rFonts w:ascii="Times New Roman" w:hAnsi="Times New Roman" w:cs="Times New Roman"/>
          <w:lang w:val="en-US"/>
        </w:rPr>
        <w:t xml:space="preserve"> Cinema</w:t>
      </w:r>
      <w:bookmarkEnd w:id="23"/>
    </w:p>
    <w:p w14:paraId="0C68CDA6" w14:textId="77777777" w:rsidR="006B7B7A" w:rsidRDefault="006B7B7A" w:rsidP="006B7B7A">
      <w:pPr>
        <w:ind w:left="567"/>
        <w:rPr>
          <w:rFonts w:ascii="Times New Roman" w:hAnsi="Times New Roman" w:cs="Times New Roman"/>
          <w:lang w:val="en-US"/>
        </w:rPr>
      </w:pPr>
      <w:proofErr w:type="spellStart"/>
      <w:r w:rsidRPr="005637AA">
        <w:rPr>
          <w:rFonts w:ascii="Times New Roman" w:hAnsi="Times New Roman" w:cs="Times New Roman"/>
          <w:lang w:val="en-US"/>
        </w:rPr>
        <w:t>CineHub</w:t>
      </w:r>
      <w:r>
        <w:rPr>
          <w:rFonts w:ascii="Times New Roman" w:hAnsi="Times New Roman" w:cs="Times New Roman"/>
          <w:lang w:val="en-US"/>
        </w:rPr>
        <w:t>’s</w:t>
      </w:r>
      <w:proofErr w:type="spellEnd"/>
      <w:r w:rsidRPr="005637AA">
        <w:rPr>
          <w:rFonts w:ascii="Times New Roman" w:hAnsi="Times New Roman" w:cs="Times New Roman"/>
          <w:lang w:val="en-US"/>
        </w:rPr>
        <w:t xml:space="preserve"> main competitor is </w:t>
      </w:r>
      <w:hyperlink r:id="rId10" w:history="1">
        <w:proofErr w:type="spellStart"/>
        <w:r w:rsidRPr="005637AA">
          <w:rPr>
            <w:rStyle w:val="Collegamentoipertestuale"/>
            <w:rFonts w:ascii="Times New Roman" w:hAnsi="Times New Roman" w:cs="Times New Roman"/>
            <w:lang w:val="en-US"/>
          </w:rPr>
          <w:t>POSitive</w:t>
        </w:r>
        <w:proofErr w:type="spellEnd"/>
        <w:r w:rsidRPr="005637AA">
          <w:rPr>
            <w:rStyle w:val="Collegamentoipertestuale"/>
            <w:rFonts w:ascii="Times New Roman" w:hAnsi="Times New Roman" w:cs="Times New Roman"/>
            <w:lang w:val="en-US"/>
          </w:rPr>
          <w:t xml:space="preserve"> Cinema</w:t>
        </w:r>
      </w:hyperlink>
      <w:r>
        <w:rPr>
          <w:rFonts w:ascii="Times New Roman" w:hAnsi="Times New Roman" w:cs="Times New Roman"/>
          <w:lang w:val="en-US"/>
        </w:rPr>
        <w:t>,</w:t>
      </w:r>
      <w:r w:rsidRPr="005637AA">
        <w:rPr>
          <w:rFonts w:ascii="Times New Roman" w:hAnsi="Times New Roman" w:cs="Times New Roman"/>
          <w:lang w:val="en-US"/>
        </w:rPr>
        <w:t xml:space="preserve"> a more mature ERP s</w:t>
      </w:r>
      <w:r>
        <w:rPr>
          <w:rFonts w:ascii="Times New Roman" w:hAnsi="Times New Roman" w:cs="Times New Roman"/>
          <w:lang w:val="en-US"/>
        </w:rPr>
        <w:t>olution aimed for the cinema industry.</w:t>
      </w:r>
    </w:p>
    <w:p w14:paraId="2BA60238" w14:textId="2BFBEC9E" w:rsidR="006B7B7A" w:rsidRDefault="006B7B7A" w:rsidP="006B7B7A">
      <w:pPr>
        <w:ind w:left="567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The pros of choosing </w:t>
      </w:r>
      <w:proofErr w:type="spellStart"/>
      <w:r>
        <w:rPr>
          <w:rFonts w:ascii="Times New Roman" w:hAnsi="Times New Roman" w:cs="Times New Roman"/>
          <w:lang w:val="en-US"/>
        </w:rPr>
        <w:t>CineHub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r w:rsidR="00FC4F04" w:rsidRPr="00FC4F04">
        <w:rPr>
          <w:rFonts w:ascii="Times New Roman" w:hAnsi="Times New Roman" w:cs="Times New Roman"/>
          <w:lang w:val="en-US"/>
        </w:rPr>
        <w:t>instead of this product</w:t>
      </w:r>
      <w:r w:rsidR="00FC4F04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are […].</w:t>
      </w:r>
    </w:p>
    <w:p w14:paraId="0B490C48" w14:textId="71FA0C58" w:rsidR="006B7B7A" w:rsidRPr="006B7B7A" w:rsidRDefault="006B7B7A" w:rsidP="006B7B7A">
      <w:pPr>
        <w:ind w:left="567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The cons of choosing </w:t>
      </w:r>
      <w:proofErr w:type="spellStart"/>
      <w:r>
        <w:rPr>
          <w:rFonts w:ascii="Times New Roman" w:hAnsi="Times New Roman" w:cs="Times New Roman"/>
          <w:lang w:val="en-US"/>
        </w:rPr>
        <w:t>CineHub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r w:rsidR="00FC4F04" w:rsidRPr="00FC4F04">
        <w:rPr>
          <w:rFonts w:ascii="Times New Roman" w:hAnsi="Times New Roman" w:cs="Times New Roman"/>
          <w:lang w:val="en-US"/>
        </w:rPr>
        <w:t>instead of this product</w:t>
      </w:r>
      <w:r w:rsidR="00FC4F04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are the lack of several modules and dedicated hardware solutions.</w:t>
      </w:r>
    </w:p>
    <w:p w14:paraId="144FD692" w14:textId="5AFFDE4C" w:rsidR="002E1889" w:rsidRDefault="006B7B7A" w:rsidP="002E1889">
      <w:pPr>
        <w:pStyle w:val="Titolo3"/>
        <w:spacing w:line="360" w:lineRule="auto"/>
        <w:rPr>
          <w:lang w:val="en-US"/>
        </w:rPr>
      </w:pPr>
      <w:bookmarkStart w:id="24" w:name="_Toc75898766"/>
      <w:r>
        <w:rPr>
          <w:lang w:val="en-US"/>
        </w:rPr>
        <w:t>SAP</w:t>
      </w:r>
      <w:r w:rsidRPr="005637AA">
        <w:rPr>
          <w:rStyle w:val="jlqj4b"/>
          <w:rFonts w:ascii="Times New Roman" w:hAnsi="Times New Roman" w:cs="Times New Roman"/>
          <w:lang w:val="en-US"/>
        </w:rPr>
        <w:t>®</w:t>
      </w:r>
      <w:bookmarkEnd w:id="24"/>
      <w:r w:rsidR="002E1889">
        <w:rPr>
          <w:rStyle w:val="jlqj4b"/>
          <w:rFonts w:ascii="Times New Roman" w:hAnsi="Times New Roman" w:cs="Times New Roman"/>
          <w:lang w:val="en-US"/>
        </w:rPr>
        <w:t xml:space="preserve"> &amp; </w:t>
      </w:r>
      <w:r w:rsidR="002E1889">
        <w:rPr>
          <w:lang w:val="en-US"/>
        </w:rPr>
        <w:t>Microsoft Dynamics</w:t>
      </w:r>
    </w:p>
    <w:p w14:paraId="47D6CE4F" w14:textId="5CB11FA0" w:rsidR="002E1889" w:rsidRDefault="002E1889" w:rsidP="002E1889">
      <w:pPr>
        <w:ind w:left="432"/>
        <w:rPr>
          <w:rFonts w:ascii="Times New Roman" w:hAnsi="Times New Roman" w:cs="Times New Roman"/>
          <w:lang w:val="en-US"/>
        </w:rPr>
      </w:pPr>
      <w:hyperlink r:id="rId11" w:history="1">
        <w:r w:rsidRPr="002E1889">
          <w:rPr>
            <w:rStyle w:val="Collegamentoipertestuale"/>
            <w:rFonts w:ascii="Times New Roman" w:hAnsi="Times New Roman" w:cs="Times New Roman"/>
            <w:lang w:val="en-US"/>
          </w:rPr>
          <w:t>Sap</w:t>
        </w:r>
      </w:hyperlink>
      <w:r>
        <w:rPr>
          <w:rFonts w:ascii="Times New Roman" w:hAnsi="Times New Roman" w:cs="Times New Roman"/>
          <w:lang w:val="en-US"/>
        </w:rPr>
        <w:t xml:space="preserve"> and </w:t>
      </w:r>
      <w:hyperlink r:id="rId12" w:history="1">
        <w:r w:rsidRPr="002E1889">
          <w:rPr>
            <w:rStyle w:val="Collegamentoipertestuale"/>
            <w:rFonts w:ascii="Times New Roman" w:hAnsi="Times New Roman" w:cs="Times New Roman"/>
            <w:lang w:val="en-US"/>
          </w:rPr>
          <w:t>Microsoft Dynamics</w:t>
        </w:r>
      </w:hyperlink>
      <w:r>
        <w:rPr>
          <w:rFonts w:ascii="Times New Roman" w:hAnsi="Times New Roman" w:cs="Times New Roman"/>
          <w:lang w:val="en-US"/>
        </w:rPr>
        <w:t xml:space="preserve"> are the world’s ERP </w:t>
      </w:r>
      <w:r w:rsidR="00CF51DD">
        <w:rPr>
          <w:rFonts w:ascii="Times New Roman" w:hAnsi="Times New Roman" w:cs="Times New Roman"/>
          <w:lang w:val="en-US"/>
        </w:rPr>
        <w:t xml:space="preserve">product </w:t>
      </w:r>
      <w:r>
        <w:rPr>
          <w:rFonts w:ascii="Times New Roman" w:hAnsi="Times New Roman" w:cs="Times New Roman"/>
          <w:lang w:val="en-US"/>
        </w:rPr>
        <w:t>leaders […]</w:t>
      </w:r>
    </w:p>
    <w:p w14:paraId="4072A71C" w14:textId="0A09C972" w:rsidR="002E1889" w:rsidRDefault="002E1889" w:rsidP="002E1889">
      <w:pPr>
        <w:ind w:left="432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The pros of choosing </w:t>
      </w:r>
      <w:proofErr w:type="spellStart"/>
      <w:r>
        <w:rPr>
          <w:rFonts w:ascii="Times New Roman" w:hAnsi="Times New Roman" w:cs="Times New Roman"/>
          <w:lang w:val="en-US"/>
        </w:rPr>
        <w:t>CineHub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r w:rsidRPr="00FC4F04">
        <w:rPr>
          <w:rFonts w:ascii="Times New Roman" w:hAnsi="Times New Roman" w:cs="Times New Roman"/>
          <w:lang w:val="en-US"/>
        </w:rPr>
        <w:t xml:space="preserve">instead of </w:t>
      </w:r>
      <w:r w:rsidRPr="00FC4F04">
        <w:rPr>
          <w:rFonts w:ascii="Times New Roman" w:hAnsi="Times New Roman" w:cs="Times New Roman"/>
          <w:lang w:val="en-US"/>
        </w:rPr>
        <w:t>these products</w:t>
      </w:r>
      <w:r>
        <w:rPr>
          <w:rFonts w:ascii="Times New Roman" w:hAnsi="Times New Roman" w:cs="Times New Roman"/>
          <w:lang w:val="en-US"/>
        </w:rPr>
        <w:t xml:space="preserve"> are […].</w:t>
      </w:r>
    </w:p>
    <w:p w14:paraId="18885006" w14:textId="01863CB4" w:rsidR="002E1889" w:rsidRPr="002E1889" w:rsidRDefault="002E1889" w:rsidP="002E1889">
      <w:pPr>
        <w:ind w:left="432"/>
        <w:rPr>
          <w:lang w:val="en-US"/>
        </w:rPr>
      </w:pPr>
      <w:r>
        <w:rPr>
          <w:rFonts w:ascii="Times New Roman" w:hAnsi="Times New Roman" w:cs="Times New Roman"/>
          <w:lang w:val="en-US"/>
        </w:rPr>
        <w:t xml:space="preserve">The cons of choosing </w:t>
      </w:r>
      <w:proofErr w:type="spellStart"/>
      <w:r>
        <w:rPr>
          <w:rFonts w:ascii="Times New Roman" w:hAnsi="Times New Roman" w:cs="Times New Roman"/>
          <w:lang w:val="en-US"/>
        </w:rPr>
        <w:t>CineHub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r w:rsidRPr="00FC4F04">
        <w:rPr>
          <w:rFonts w:ascii="Times New Roman" w:hAnsi="Times New Roman" w:cs="Times New Roman"/>
          <w:lang w:val="en-US"/>
        </w:rPr>
        <w:t xml:space="preserve">instead of </w:t>
      </w:r>
      <w:r w:rsidRPr="00FC4F04">
        <w:rPr>
          <w:rFonts w:ascii="Times New Roman" w:hAnsi="Times New Roman" w:cs="Times New Roman"/>
          <w:lang w:val="en-US"/>
        </w:rPr>
        <w:t>these products</w:t>
      </w:r>
      <w:r>
        <w:rPr>
          <w:rFonts w:ascii="Times New Roman" w:hAnsi="Times New Roman" w:cs="Times New Roman"/>
          <w:lang w:val="en-US"/>
        </w:rPr>
        <w:t xml:space="preserve"> are</w:t>
      </w:r>
      <w:r>
        <w:rPr>
          <w:rFonts w:ascii="Times New Roman" w:hAnsi="Times New Roman" w:cs="Times New Roman"/>
          <w:lang w:val="en-US"/>
        </w:rPr>
        <w:t xml:space="preserve"> […]</w:t>
      </w:r>
      <w:r>
        <w:rPr>
          <w:rFonts w:ascii="Times New Roman" w:hAnsi="Times New Roman" w:cs="Times New Roman"/>
          <w:lang w:val="en-US"/>
        </w:rPr>
        <w:t>.</w:t>
      </w:r>
    </w:p>
    <w:p w14:paraId="116FFEE7" w14:textId="77777777" w:rsidR="00CF1121" w:rsidRPr="005637AA" w:rsidRDefault="00CF1121">
      <w:pPr>
        <w:rPr>
          <w:lang w:val="en-US"/>
        </w:rPr>
      </w:pPr>
      <w:r w:rsidRPr="005637AA">
        <w:rPr>
          <w:lang w:val="en-US"/>
        </w:rPr>
        <w:br w:type="page"/>
      </w:r>
    </w:p>
    <w:p w14:paraId="217E7909" w14:textId="63CF4A61" w:rsidR="00F23150" w:rsidRPr="005637AA" w:rsidRDefault="007B0280" w:rsidP="00F90138">
      <w:pPr>
        <w:pStyle w:val="Titolo1"/>
        <w:rPr>
          <w:rFonts w:ascii="Times New Roman" w:hAnsi="Times New Roman" w:cs="Times New Roman"/>
          <w:lang w:val="en-US"/>
        </w:rPr>
      </w:pPr>
      <w:bookmarkStart w:id="25" w:name="_Toc75898768"/>
      <w:r w:rsidRPr="005637AA">
        <w:rPr>
          <w:rFonts w:ascii="Times New Roman" w:hAnsi="Times New Roman" w:cs="Times New Roman"/>
          <w:lang w:val="en-US"/>
        </w:rPr>
        <w:lastRenderedPageBreak/>
        <w:t>Use</w:t>
      </w:r>
      <w:r w:rsidR="00F90138" w:rsidRPr="005637AA">
        <w:rPr>
          <w:rFonts w:ascii="Times New Roman" w:hAnsi="Times New Roman" w:cs="Times New Roman"/>
          <w:lang w:val="en-US"/>
        </w:rPr>
        <w:t>r</w:t>
      </w:r>
      <w:r w:rsidRPr="005637AA">
        <w:rPr>
          <w:rFonts w:ascii="Times New Roman" w:hAnsi="Times New Roman" w:cs="Times New Roman"/>
          <w:lang w:val="en-US"/>
        </w:rPr>
        <w:t xml:space="preserve"> </w:t>
      </w:r>
      <w:r w:rsidR="001C622A" w:rsidRPr="005637AA">
        <w:rPr>
          <w:rFonts w:ascii="Times New Roman" w:hAnsi="Times New Roman" w:cs="Times New Roman"/>
          <w:lang w:val="en-US"/>
        </w:rPr>
        <w:t>S</w:t>
      </w:r>
      <w:r w:rsidRPr="005637AA">
        <w:rPr>
          <w:rFonts w:ascii="Times New Roman" w:hAnsi="Times New Roman" w:cs="Times New Roman"/>
          <w:lang w:val="en-US"/>
        </w:rPr>
        <w:t>tories</w:t>
      </w:r>
      <w:bookmarkEnd w:id="20"/>
      <w:bookmarkEnd w:id="21"/>
      <w:bookmarkEnd w:id="22"/>
      <w:bookmarkEnd w:id="25"/>
    </w:p>
    <w:p w14:paraId="57690DC7" w14:textId="272D9629" w:rsidR="006A36CF" w:rsidRPr="005637AA" w:rsidRDefault="00FE483F" w:rsidP="006A36CF">
      <w:pPr>
        <w:pStyle w:val="Titolo2"/>
        <w:spacing w:line="360" w:lineRule="auto"/>
        <w:rPr>
          <w:lang w:val="en-US"/>
        </w:rPr>
      </w:pPr>
      <w:bookmarkStart w:id="26" w:name="_Toc64468097"/>
      <w:bookmarkStart w:id="27" w:name="_Toc64468155"/>
      <w:bookmarkStart w:id="28" w:name="_Toc64468177"/>
      <w:bookmarkStart w:id="29" w:name="_Toc75898769"/>
      <w:r w:rsidRPr="005637AA">
        <w:rPr>
          <w:lang w:val="en-US"/>
        </w:rPr>
        <w:t>Fabio Buracchi</w:t>
      </w:r>
      <w:bookmarkEnd w:id="29"/>
    </w:p>
    <w:p w14:paraId="7442710B" w14:textId="5B164E66" w:rsidR="006A36CF" w:rsidRPr="005637AA" w:rsidRDefault="006A36CF" w:rsidP="006A36CF">
      <w:pPr>
        <w:pStyle w:val="Paragrafoelenco"/>
        <w:numPr>
          <w:ilvl w:val="0"/>
          <w:numId w:val="2"/>
        </w:numPr>
        <w:spacing w:line="360" w:lineRule="auto"/>
        <w:ind w:left="864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As user, I want to.</w:t>
      </w:r>
    </w:p>
    <w:p w14:paraId="33F7A676" w14:textId="01CA87CF" w:rsidR="006A36CF" w:rsidRPr="005637AA" w:rsidRDefault="006A36CF" w:rsidP="006A36CF">
      <w:pPr>
        <w:pStyle w:val="Paragrafoelenco"/>
        <w:numPr>
          <w:ilvl w:val="0"/>
          <w:numId w:val="2"/>
        </w:numPr>
        <w:spacing w:line="360" w:lineRule="auto"/>
        <w:ind w:left="864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As a user, I want to.</w:t>
      </w:r>
    </w:p>
    <w:p w14:paraId="3EB9D343" w14:textId="51C8C120" w:rsidR="006A36CF" w:rsidRPr="005637AA" w:rsidRDefault="006A36CF" w:rsidP="006A36CF">
      <w:pPr>
        <w:pStyle w:val="Paragrafoelenco"/>
        <w:numPr>
          <w:ilvl w:val="0"/>
          <w:numId w:val="2"/>
        </w:numPr>
        <w:spacing w:line="360" w:lineRule="auto"/>
        <w:ind w:left="864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As a user, I want to.</w:t>
      </w:r>
    </w:p>
    <w:p w14:paraId="129EEF86" w14:textId="77777777" w:rsidR="006A36CF" w:rsidRPr="005637AA" w:rsidRDefault="006A36CF" w:rsidP="006A36CF">
      <w:pPr>
        <w:pStyle w:val="Titolo2"/>
        <w:spacing w:line="360" w:lineRule="auto"/>
        <w:rPr>
          <w:lang w:val="en-US"/>
        </w:rPr>
      </w:pPr>
      <w:bookmarkStart w:id="30" w:name="_Toc64468098"/>
      <w:bookmarkStart w:id="31" w:name="_Toc64468156"/>
      <w:bookmarkStart w:id="32" w:name="_Toc64468178"/>
      <w:bookmarkStart w:id="33" w:name="_Toc75898770"/>
      <w:r w:rsidRPr="005637AA">
        <w:rPr>
          <w:lang w:val="en-US"/>
        </w:rPr>
        <w:t xml:space="preserve">Massimo </w:t>
      </w:r>
      <w:proofErr w:type="spellStart"/>
      <w:r w:rsidRPr="005637AA">
        <w:rPr>
          <w:lang w:val="en-US"/>
        </w:rPr>
        <w:t>Mazzetti</w:t>
      </w:r>
      <w:bookmarkEnd w:id="30"/>
      <w:bookmarkEnd w:id="31"/>
      <w:bookmarkEnd w:id="32"/>
      <w:bookmarkEnd w:id="33"/>
      <w:proofErr w:type="spellEnd"/>
    </w:p>
    <w:p w14:paraId="7657904A" w14:textId="77777777" w:rsidR="006A36CF" w:rsidRPr="005637AA" w:rsidRDefault="006A36CF" w:rsidP="006A36CF">
      <w:pPr>
        <w:pStyle w:val="Paragrafoelenco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As an unlogged user, I want to see the cinema projection, so that I can choose whether to go to the cinema to watch a movie.</w:t>
      </w:r>
    </w:p>
    <w:p w14:paraId="184751F5" w14:textId="77777777" w:rsidR="006A36CF" w:rsidRPr="005637AA" w:rsidRDefault="006A36CF" w:rsidP="006A36CF">
      <w:pPr>
        <w:pStyle w:val="Paragrafoelenco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As an administrator, I want to define work shifts, so that I can manage the employees.</w:t>
      </w:r>
    </w:p>
    <w:p w14:paraId="031FED37" w14:textId="77777777" w:rsidR="006A36CF" w:rsidRPr="005637AA" w:rsidRDefault="006A36CF" w:rsidP="006A36CF">
      <w:pPr>
        <w:pStyle w:val="Paragrafoelenco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As an administrator, I want to see a report on the employee status of the show, so that I can assert the right amount of usher and projectionist for the show.</w:t>
      </w:r>
    </w:p>
    <w:p w14:paraId="0E1E7780" w14:textId="72438256" w:rsidR="00D153B6" w:rsidRPr="005637AA" w:rsidRDefault="00D153B6" w:rsidP="00013BFB">
      <w:pPr>
        <w:pStyle w:val="Titolo2"/>
        <w:spacing w:line="360" w:lineRule="auto"/>
        <w:rPr>
          <w:lang w:val="en-US"/>
        </w:rPr>
      </w:pPr>
      <w:bookmarkStart w:id="34" w:name="_Toc75898771"/>
      <w:r w:rsidRPr="005637AA">
        <w:rPr>
          <w:lang w:val="en-US"/>
        </w:rPr>
        <w:t>Palmieri Ivan</w:t>
      </w:r>
      <w:bookmarkEnd w:id="26"/>
      <w:bookmarkEnd w:id="27"/>
      <w:bookmarkEnd w:id="28"/>
      <w:bookmarkEnd w:id="34"/>
    </w:p>
    <w:p w14:paraId="090FEBA5" w14:textId="529A84D4" w:rsidR="008F4A40" w:rsidRPr="005637AA" w:rsidRDefault="008F4A40" w:rsidP="00C5156E">
      <w:pPr>
        <w:pStyle w:val="Paragrafoelenco"/>
        <w:numPr>
          <w:ilvl w:val="0"/>
          <w:numId w:val="2"/>
        </w:numPr>
        <w:spacing w:line="360" w:lineRule="auto"/>
        <w:ind w:left="864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As user, I want to buy a ticket online, </w:t>
      </w:r>
      <w:r w:rsidR="003B055F" w:rsidRPr="005637AA">
        <w:rPr>
          <w:rStyle w:val="normaltextrun"/>
          <w:rFonts w:ascii="Times New Roman" w:eastAsiaTheme="majorEastAsia" w:hAnsi="Times New Roman" w:cs="Times New Roman"/>
          <w:lang w:val="en-US"/>
        </w:rPr>
        <w:t>so I can see the movie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.</w:t>
      </w:r>
    </w:p>
    <w:p w14:paraId="25CF59A9" w14:textId="628E0256" w:rsidR="00864B29" w:rsidRPr="005637AA" w:rsidRDefault="00864B29" w:rsidP="00C5156E">
      <w:pPr>
        <w:pStyle w:val="Paragrafoelenco"/>
        <w:numPr>
          <w:ilvl w:val="0"/>
          <w:numId w:val="2"/>
        </w:numPr>
        <w:spacing w:line="360" w:lineRule="auto"/>
        <w:ind w:left="864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As a user, I want to be able to choose (</w:t>
      </w:r>
      <w:r w:rsidR="00D2798C" w:rsidRPr="005637AA">
        <w:rPr>
          <w:rStyle w:val="jlqj4b"/>
          <w:rFonts w:ascii="Times New Roman" w:hAnsi="Times New Roman" w:cs="Times New Roman"/>
          <w:lang w:val="en-US"/>
        </w:rPr>
        <w:t xml:space="preserve">additional 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options*) for the reserved seat, so that I can feel at </w:t>
      </w:r>
      <w:r w:rsidR="007F2064" w:rsidRPr="005637AA">
        <w:rPr>
          <w:rStyle w:val="jlqj4b"/>
          <w:rFonts w:ascii="Times New Roman" w:hAnsi="Times New Roman" w:cs="Times New Roman"/>
          <w:lang w:val="en-US"/>
        </w:rPr>
        <w:t>ease.</w:t>
      </w:r>
    </w:p>
    <w:p w14:paraId="16572502" w14:textId="00E65EF6" w:rsidR="00494BC9" w:rsidRPr="005637AA" w:rsidRDefault="00494BC9" w:rsidP="00C5156E">
      <w:pPr>
        <w:pStyle w:val="Paragrafoelenco"/>
        <w:numPr>
          <w:ilvl w:val="0"/>
          <w:numId w:val="2"/>
        </w:numPr>
        <w:spacing w:line="360" w:lineRule="auto"/>
        <w:ind w:left="864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 xml:space="preserve">As a user, I want to cancel my </w:t>
      </w:r>
      <w:r w:rsidR="00BE5CFD" w:rsidRPr="005637AA">
        <w:rPr>
          <w:rStyle w:val="jlqj4b"/>
          <w:rFonts w:ascii="Times New Roman" w:hAnsi="Times New Roman" w:cs="Times New Roman"/>
          <w:lang w:val="en-US"/>
        </w:rPr>
        <w:t>booking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, </w:t>
      </w:r>
      <w:r w:rsidR="007F2064" w:rsidRPr="005637AA">
        <w:rPr>
          <w:rStyle w:val="jlqj4b"/>
          <w:rFonts w:ascii="Times New Roman" w:hAnsi="Times New Roman" w:cs="Times New Roman"/>
          <w:lang w:val="en-US"/>
        </w:rPr>
        <w:t>to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 get a refund in case of unexpected events</w:t>
      </w:r>
      <w:r w:rsidR="001D224C" w:rsidRPr="005637AA">
        <w:rPr>
          <w:rStyle w:val="jlqj4b"/>
          <w:rFonts w:ascii="Times New Roman" w:hAnsi="Times New Roman" w:cs="Times New Roman"/>
          <w:lang w:val="en-US"/>
        </w:rPr>
        <w:t>.</w:t>
      </w:r>
    </w:p>
    <w:p w14:paraId="587F2A14" w14:textId="77777777" w:rsidR="00494BC9" w:rsidRPr="005637AA" w:rsidRDefault="00494BC9" w:rsidP="00C5156E">
      <w:pPr>
        <w:spacing w:line="360" w:lineRule="auto"/>
        <w:ind w:left="432"/>
        <w:rPr>
          <w:rStyle w:val="jlqj4b"/>
          <w:rFonts w:ascii="Times New Roman" w:hAnsi="Times New Roman" w:cs="Times New Roman"/>
          <w:lang w:val="en-US"/>
        </w:rPr>
      </w:pPr>
    </w:p>
    <w:p w14:paraId="62F8CFB4" w14:textId="43CE3761" w:rsidR="00D15330" w:rsidRPr="005637AA" w:rsidRDefault="00D15330" w:rsidP="00C5156E">
      <w:pPr>
        <w:spacing w:line="360" w:lineRule="auto"/>
        <w:ind w:left="432"/>
        <w:rPr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*</w:t>
      </w:r>
      <w:r w:rsidR="00D2798C" w:rsidRPr="005637AA">
        <w:rPr>
          <w:rFonts w:ascii="Times New Roman" w:hAnsi="Times New Roman" w:cs="Times New Roman"/>
          <w:lang w:val="en-US"/>
        </w:rPr>
        <w:t xml:space="preserve"> </w:t>
      </w:r>
      <w:r w:rsidR="007F2064" w:rsidRPr="005637AA">
        <w:rPr>
          <w:rStyle w:val="jlqj4b"/>
          <w:rFonts w:ascii="Times New Roman" w:hAnsi="Times New Roman" w:cs="Times New Roman"/>
          <w:lang w:val="en-US"/>
        </w:rPr>
        <w:t>Additional</w:t>
      </w:r>
      <w:r w:rsidR="00D2798C"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864B29" w:rsidRPr="005637AA">
        <w:rPr>
          <w:rStyle w:val="jlqj4b"/>
          <w:rFonts w:ascii="Times New Roman" w:hAnsi="Times New Roman" w:cs="Times New Roman"/>
          <w:lang w:val="en-US"/>
        </w:rPr>
        <w:t>option</w:t>
      </w:r>
      <w:r w:rsidR="00101894"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Pr="005637AA">
        <w:rPr>
          <w:rStyle w:val="jlqj4b"/>
          <w:rFonts w:ascii="Times New Roman" w:hAnsi="Times New Roman" w:cs="Times New Roman"/>
          <w:lang w:val="en-US"/>
        </w:rPr>
        <w:t>=</w:t>
      </w:r>
      <w:r w:rsidR="00101894"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864B29" w:rsidRPr="005637AA">
        <w:rPr>
          <w:rStyle w:val="jlqj4b"/>
          <w:rFonts w:ascii="Times New Roman" w:hAnsi="Times New Roman" w:cs="Times New Roman"/>
          <w:lang w:val="en-US"/>
        </w:rPr>
        <w:t>{</w:t>
      </w:r>
      <w:r w:rsidR="006C5016" w:rsidRPr="005637AA">
        <w:rPr>
          <w:rStyle w:val="jlqj4b"/>
          <w:rFonts w:ascii="Times New Roman" w:hAnsi="Times New Roman" w:cs="Times New Roman"/>
          <w:lang w:val="en-US"/>
        </w:rPr>
        <w:t xml:space="preserve">seat </w:t>
      </w:r>
      <w:r w:rsidR="009131CB" w:rsidRPr="005637AA">
        <w:rPr>
          <w:rStyle w:val="jlqj4b"/>
          <w:rFonts w:ascii="Times New Roman" w:hAnsi="Times New Roman" w:cs="Times New Roman"/>
          <w:lang w:val="en-US"/>
        </w:rPr>
        <w:t>heated</w:t>
      </w:r>
      <w:r w:rsidR="00864B29" w:rsidRPr="005637AA">
        <w:rPr>
          <w:rStyle w:val="jlqj4b"/>
          <w:rFonts w:ascii="Times New Roman" w:hAnsi="Times New Roman" w:cs="Times New Roman"/>
          <w:lang w:val="en-US"/>
        </w:rPr>
        <w:t>;</w:t>
      </w:r>
      <w:r w:rsidR="009131CB" w:rsidRPr="005637AA">
        <w:rPr>
          <w:rStyle w:val="jlqj4b"/>
          <w:rFonts w:ascii="Times New Roman" w:hAnsi="Times New Roman" w:cs="Times New Roman"/>
          <w:lang w:val="en-US"/>
        </w:rPr>
        <w:t xml:space="preserve"> folding chair</w:t>
      </w:r>
      <w:r w:rsidR="00864B29" w:rsidRPr="005637AA">
        <w:rPr>
          <w:rStyle w:val="jlqj4b"/>
          <w:rFonts w:ascii="Times New Roman" w:hAnsi="Times New Roman" w:cs="Times New Roman"/>
          <w:lang w:val="en-US"/>
        </w:rPr>
        <w:t xml:space="preserve">; </w:t>
      </w:r>
      <w:r w:rsidR="009131CB" w:rsidRPr="005637AA">
        <w:rPr>
          <w:rStyle w:val="jlqj4b"/>
          <w:rFonts w:ascii="Times New Roman" w:hAnsi="Times New Roman" w:cs="Times New Roman"/>
          <w:lang w:val="en-US"/>
        </w:rPr>
        <w:t>skip the line</w:t>
      </w:r>
      <w:r w:rsidR="00864B29" w:rsidRPr="005637AA">
        <w:rPr>
          <w:rStyle w:val="jlqj4b"/>
          <w:rFonts w:ascii="Times New Roman" w:hAnsi="Times New Roman" w:cs="Times New Roman"/>
          <w:lang w:val="en-US"/>
        </w:rPr>
        <w:t>}</w:t>
      </w:r>
    </w:p>
    <w:p w14:paraId="31609E46" w14:textId="77777777" w:rsidR="00AF220C" w:rsidRPr="005637AA" w:rsidRDefault="00AF220C" w:rsidP="006E280F">
      <w:pPr>
        <w:rPr>
          <w:rFonts w:eastAsiaTheme="majorEastAsia"/>
          <w:color w:val="0F243E" w:themeColor="text2" w:themeShade="80"/>
          <w:sz w:val="36"/>
          <w:szCs w:val="36"/>
          <w:lang w:val="en-US"/>
        </w:rPr>
      </w:pPr>
      <w:bookmarkStart w:id="35" w:name="_Toc64468099"/>
      <w:bookmarkStart w:id="36" w:name="_Toc64468157"/>
      <w:bookmarkStart w:id="37" w:name="_Toc64468179"/>
      <w:r w:rsidRPr="005637AA">
        <w:rPr>
          <w:lang w:val="en-US"/>
        </w:rPr>
        <w:br w:type="page"/>
      </w:r>
    </w:p>
    <w:p w14:paraId="73F89F5F" w14:textId="011F85E7" w:rsidR="00F23150" w:rsidRPr="005637AA" w:rsidRDefault="00643DAC" w:rsidP="00F90138">
      <w:pPr>
        <w:pStyle w:val="Titolo1"/>
        <w:rPr>
          <w:rFonts w:ascii="Times New Roman" w:hAnsi="Times New Roman" w:cs="Times New Roman"/>
          <w:lang w:val="en-US"/>
        </w:rPr>
      </w:pPr>
      <w:bookmarkStart w:id="38" w:name="_Toc75898772"/>
      <w:r w:rsidRPr="005637AA">
        <w:rPr>
          <w:rFonts w:ascii="Times New Roman" w:hAnsi="Times New Roman" w:cs="Times New Roman"/>
          <w:lang w:val="en-US"/>
        </w:rPr>
        <w:lastRenderedPageBreak/>
        <w:t>Functional Requirements</w:t>
      </w:r>
      <w:bookmarkEnd w:id="35"/>
      <w:bookmarkEnd w:id="36"/>
      <w:bookmarkEnd w:id="37"/>
      <w:bookmarkEnd w:id="38"/>
    </w:p>
    <w:p w14:paraId="1FD7EF18" w14:textId="43EF093B" w:rsidR="00D153B6" w:rsidRPr="005637AA" w:rsidRDefault="006A35F5" w:rsidP="00013BFB">
      <w:pPr>
        <w:pStyle w:val="Titolo2"/>
        <w:spacing w:line="360" w:lineRule="auto"/>
        <w:rPr>
          <w:lang w:val="en-US"/>
        </w:rPr>
      </w:pPr>
      <w:bookmarkStart w:id="39" w:name="_Toc64468100"/>
      <w:bookmarkStart w:id="40" w:name="_Toc64468158"/>
      <w:bookmarkStart w:id="41" w:name="_Toc64468180"/>
      <w:bookmarkStart w:id="42" w:name="_Toc75898773"/>
      <w:r w:rsidRPr="005637AA">
        <w:rPr>
          <w:lang w:val="en-US"/>
        </w:rPr>
        <w:t>Fabio Buracchi</w:t>
      </w:r>
      <w:bookmarkEnd w:id="39"/>
      <w:bookmarkEnd w:id="40"/>
      <w:bookmarkEnd w:id="41"/>
      <w:bookmarkEnd w:id="42"/>
    </w:p>
    <w:p w14:paraId="28EC04BE" w14:textId="4441F6B9" w:rsidR="000E6E33" w:rsidRPr="005637AA" w:rsidRDefault="000E6E33" w:rsidP="00013BFB">
      <w:pPr>
        <w:pStyle w:val="Paragrafoelenco"/>
        <w:numPr>
          <w:ilvl w:val="0"/>
          <w:numId w:val="4"/>
        </w:numPr>
        <w:spacing w:line="360" w:lineRule="auto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.</w:t>
      </w:r>
    </w:p>
    <w:p w14:paraId="017EADEA" w14:textId="31A2EC54" w:rsidR="000E6E33" w:rsidRPr="005637AA" w:rsidRDefault="000E6E33" w:rsidP="00013BFB">
      <w:pPr>
        <w:pStyle w:val="Paragrafoelenco"/>
        <w:numPr>
          <w:ilvl w:val="0"/>
          <w:numId w:val="4"/>
        </w:numPr>
        <w:spacing w:line="360" w:lineRule="auto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.</w:t>
      </w:r>
    </w:p>
    <w:p w14:paraId="0449106F" w14:textId="5251132E" w:rsidR="00DD67FD" w:rsidRPr="005637AA" w:rsidRDefault="00E83B2A" w:rsidP="00013BFB">
      <w:pPr>
        <w:pStyle w:val="Paragrafoelenco"/>
        <w:numPr>
          <w:ilvl w:val="0"/>
          <w:numId w:val="4"/>
        </w:numPr>
        <w:spacing w:line="360" w:lineRule="auto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</w:t>
      </w:r>
      <w:r w:rsidR="007F2064" w:rsidRPr="005637AA">
        <w:rPr>
          <w:rStyle w:val="normaltextrun"/>
          <w:rFonts w:ascii="Times New Roman" w:eastAsiaTheme="majorEastAsia" w:hAnsi="Times New Roman" w:cs="Times New Roman"/>
          <w:lang w:val="en-US"/>
        </w:rPr>
        <w:t>.</w:t>
      </w:r>
    </w:p>
    <w:p w14:paraId="39FC30CE" w14:textId="77777777" w:rsidR="003D76BA" w:rsidRPr="005637AA" w:rsidRDefault="00D153B6" w:rsidP="00013BFB">
      <w:pPr>
        <w:pStyle w:val="Titolo2"/>
        <w:spacing w:line="360" w:lineRule="auto"/>
        <w:rPr>
          <w:lang w:val="en-US"/>
        </w:rPr>
      </w:pPr>
      <w:bookmarkStart w:id="43" w:name="_Toc64468101"/>
      <w:bookmarkStart w:id="44" w:name="_Toc64468159"/>
      <w:bookmarkStart w:id="45" w:name="_Toc64468181"/>
      <w:bookmarkStart w:id="46" w:name="_Toc75898774"/>
      <w:r w:rsidRPr="005637AA">
        <w:rPr>
          <w:lang w:val="en-US"/>
        </w:rPr>
        <w:t xml:space="preserve">Massimo </w:t>
      </w:r>
      <w:proofErr w:type="spellStart"/>
      <w:r w:rsidRPr="005637AA">
        <w:rPr>
          <w:lang w:val="en-US"/>
        </w:rPr>
        <w:t>Mazzetti</w:t>
      </w:r>
      <w:bookmarkEnd w:id="43"/>
      <w:bookmarkEnd w:id="44"/>
      <w:bookmarkEnd w:id="45"/>
      <w:bookmarkEnd w:id="46"/>
      <w:proofErr w:type="spellEnd"/>
    </w:p>
    <w:p w14:paraId="034B611C" w14:textId="7DD92C76" w:rsidR="003F6B53" w:rsidRPr="005637AA" w:rsidRDefault="00D50574" w:rsidP="00013BFB">
      <w:pPr>
        <w:pStyle w:val="Paragrafoelenco"/>
        <w:numPr>
          <w:ilvl w:val="0"/>
          <w:numId w:val="5"/>
        </w:numPr>
        <w:spacing w:line="360" w:lineRule="auto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 the availability of seats in the cinema hall.</w:t>
      </w:r>
    </w:p>
    <w:p w14:paraId="4B4E1BB2" w14:textId="77777777" w:rsidR="000843B0" w:rsidRPr="005637AA" w:rsidRDefault="000843B0" w:rsidP="00013BFB">
      <w:pPr>
        <w:pStyle w:val="Paragrafoelenco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keep track of employee shifts.</w:t>
      </w:r>
    </w:p>
    <w:p w14:paraId="79C795E3" w14:textId="2F4D1435" w:rsidR="00D50574" w:rsidRPr="005637AA" w:rsidRDefault="00C722FA" w:rsidP="00013BFB">
      <w:pPr>
        <w:pStyle w:val="Paragrafoelenco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The system shall provide </w:t>
      </w:r>
      <w:r w:rsidR="00754EAE" w:rsidRPr="005637AA">
        <w:rPr>
          <w:rStyle w:val="normaltextrun"/>
          <w:rFonts w:ascii="Times New Roman" w:eastAsiaTheme="majorEastAsia" w:hAnsi="Times New Roman" w:cs="Times New Roman"/>
          <w:lang w:val="en-US"/>
        </w:rPr>
        <w:t>general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 report every 15 of the month.</w:t>
      </w:r>
    </w:p>
    <w:p w14:paraId="32399A3C" w14:textId="77777777" w:rsidR="006A35F5" w:rsidRPr="005637AA" w:rsidRDefault="006A35F5" w:rsidP="006A35F5">
      <w:pPr>
        <w:pStyle w:val="Titolo2"/>
        <w:spacing w:line="360" w:lineRule="auto"/>
        <w:rPr>
          <w:lang w:val="en-US"/>
        </w:rPr>
      </w:pPr>
      <w:bookmarkStart w:id="47" w:name="_Toc75898775"/>
      <w:r w:rsidRPr="005637AA">
        <w:rPr>
          <w:lang w:val="en-US"/>
        </w:rPr>
        <w:t>Ivan Palmieri</w:t>
      </w:r>
      <w:bookmarkEnd w:id="47"/>
    </w:p>
    <w:p w14:paraId="66DECAFC" w14:textId="77777777" w:rsidR="006A35F5" w:rsidRPr="005637AA" w:rsidRDefault="006A35F5" w:rsidP="006A35F5">
      <w:pPr>
        <w:pStyle w:val="Paragrafoelenco"/>
        <w:numPr>
          <w:ilvl w:val="0"/>
          <w:numId w:val="4"/>
        </w:numPr>
        <w:spacing w:line="360" w:lineRule="auto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 you to a search for movie.</w:t>
      </w:r>
    </w:p>
    <w:p w14:paraId="0C1E0190" w14:textId="77777777" w:rsidR="006A35F5" w:rsidRPr="005637AA" w:rsidRDefault="006A35F5" w:rsidP="006A35F5">
      <w:pPr>
        <w:pStyle w:val="Paragrafoelenco"/>
        <w:numPr>
          <w:ilvl w:val="0"/>
          <w:numId w:val="4"/>
        </w:numPr>
        <w:spacing w:line="360" w:lineRule="auto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 you to choose your seat in the cinema hall.</w:t>
      </w:r>
    </w:p>
    <w:p w14:paraId="762EA6E2" w14:textId="77777777" w:rsidR="006A35F5" w:rsidRPr="005637AA" w:rsidRDefault="006A35F5" w:rsidP="006A35F5">
      <w:pPr>
        <w:pStyle w:val="Paragrafoelenco"/>
        <w:numPr>
          <w:ilvl w:val="0"/>
          <w:numId w:val="4"/>
        </w:numPr>
        <w:spacing w:line="360" w:lineRule="auto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 a login service with firebase.</w:t>
      </w:r>
    </w:p>
    <w:p w14:paraId="469DFE05" w14:textId="77777777" w:rsidR="00DE0A47" w:rsidRPr="005637AA" w:rsidRDefault="00DE0A47" w:rsidP="00DE0A47">
      <w:pPr>
        <w:spacing w:line="276" w:lineRule="auto"/>
        <w:rPr>
          <w:rFonts w:ascii="Times New Roman" w:hAnsi="Times New Roman" w:cs="Times New Roman"/>
          <w:lang w:val="en-US"/>
        </w:rPr>
      </w:pPr>
    </w:p>
    <w:p w14:paraId="058C8B9B" w14:textId="43EF18FA" w:rsidR="00DE0A47" w:rsidRPr="005637AA" w:rsidRDefault="00DE0A47" w:rsidP="00DE0A47">
      <w:pPr>
        <w:spacing w:line="276" w:lineRule="auto"/>
        <w:rPr>
          <w:rFonts w:ascii="Times New Roman" w:hAnsi="Times New Roman" w:cs="Times New Roman"/>
          <w:lang w:val="en-US"/>
        </w:rPr>
        <w:sectPr w:rsidR="00DE0A47" w:rsidRPr="005637AA" w:rsidSect="0074163F">
          <w:footerReference w:type="default" r:id="rId13"/>
          <w:pgSz w:w="12240" w:h="15840"/>
          <w:pgMar w:top="1500" w:right="1720" w:bottom="1920" w:left="1720" w:header="0" w:footer="1736" w:gutter="0"/>
          <w:pgNumType w:start="0"/>
          <w:cols w:space="720"/>
          <w:titlePg/>
          <w:docGrid w:linePitch="299"/>
        </w:sectPr>
      </w:pPr>
    </w:p>
    <w:p w14:paraId="1334F717" w14:textId="2D96673D" w:rsidR="001D224C" w:rsidRPr="005637AA" w:rsidRDefault="001D224C" w:rsidP="001D224C">
      <w:pPr>
        <w:pStyle w:val="Titolo1"/>
        <w:rPr>
          <w:rFonts w:ascii="Times New Roman" w:hAnsi="Times New Roman" w:cs="Times New Roman"/>
          <w:lang w:val="en-US"/>
        </w:rPr>
      </w:pPr>
      <w:bookmarkStart w:id="48" w:name="_Toc75898776"/>
      <w:r w:rsidRPr="005637AA">
        <w:rPr>
          <w:rFonts w:ascii="Times New Roman" w:hAnsi="Times New Roman" w:cs="Times New Roman"/>
          <w:lang w:val="en-US"/>
        </w:rPr>
        <w:lastRenderedPageBreak/>
        <w:t>Use Case: Overview Diagram</w:t>
      </w:r>
      <w:bookmarkEnd w:id="48"/>
    </w:p>
    <w:p w14:paraId="7C31D1E5" w14:textId="77777777" w:rsidR="00F56108" w:rsidRPr="005637AA" w:rsidRDefault="00F56108">
      <w:pPr>
        <w:rPr>
          <w:lang w:val="en-US"/>
        </w:rPr>
      </w:pPr>
    </w:p>
    <w:p w14:paraId="756FC7DD" w14:textId="556E1BEA" w:rsidR="00F56108" w:rsidRPr="005637AA" w:rsidRDefault="00F56108">
      <w:pPr>
        <w:rPr>
          <w:lang w:val="en-US"/>
        </w:rPr>
      </w:pPr>
      <w:r w:rsidRPr="005637AA">
        <w:rPr>
          <w:noProof/>
          <w:lang w:val="en-US"/>
        </w:rPr>
        <w:drawing>
          <wp:inline distT="0" distB="0" distL="0" distR="0" wp14:anchorId="4613A311" wp14:editId="4B53B4AB">
            <wp:extent cx="5937139" cy="4589813"/>
            <wp:effectExtent l="0" t="0" r="0" b="1270"/>
            <wp:docPr id="2" name="Elemento grafico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3355" cy="461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36879" w14:textId="036D18C5" w:rsidR="007F6B7A" w:rsidRPr="005637AA" w:rsidRDefault="007F6B7A">
      <w:pPr>
        <w:rPr>
          <w:lang w:val="en-US"/>
        </w:rPr>
      </w:pPr>
      <w:r w:rsidRPr="005637AA">
        <w:rPr>
          <w:lang w:val="en-US"/>
        </w:rPr>
        <w:br w:type="page"/>
      </w:r>
    </w:p>
    <w:p w14:paraId="2CC57140" w14:textId="6280DEA1" w:rsidR="007F6B7A" w:rsidRPr="005637AA" w:rsidRDefault="007F6B7A" w:rsidP="007F6B7A">
      <w:pPr>
        <w:pStyle w:val="Titolo1"/>
        <w:rPr>
          <w:rFonts w:ascii="Times New Roman" w:hAnsi="Times New Roman" w:cs="Times New Roman"/>
          <w:lang w:val="en-US"/>
        </w:rPr>
      </w:pPr>
      <w:bookmarkStart w:id="49" w:name="_Toc75898777"/>
      <w:r w:rsidRPr="005637AA">
        <w:rPr>
          <w:rFonts w:ascii="Times New Roman" w:hAnsi="Times New Roman" w:cs="Times New Roman"/>
          <w:lang w:val="en-US"/>
        </w:rPr>
        <w:lastRenderedPageBreak/>
        <w:t>Dictionary</w:t>
      </w:r>
      <w:bookmarkEnd w:id="49"/>
    </w:p>
    <w:p w14:paraId="3F711550" w14:textId="77777777" w:rsidR="001D224C" w:rsidRPr="005637AA" w:rsidRDefault="001D224C" w:rsidP="001D224C">
      <w:pPr>
        <w:rPr>
          <w:lang w:val="en-US"/>
        </w:rPr>
      </w:pPr>
    </w:p>
    <w:sectPr w:rsidR="001D224C" w:rsidRPr="005637AA" w:rsidSect="0074163F">
      <w:footerReference w:type="default" r:id="rId16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BF614F" w14:textId="77777777" w:rsidR="007D3A1E" w:rsidRDefault="007D3A1E" w:rsidP="00902CEC">
      <w:pPr>
        <w:spacing w:after="0" w:line="240" w:lineRule="auto"/>
      </w:pPr>
      <w:r>
        <w:separator/>
      </w:r>
    </w:p>
  </w:endnote>
  <w:endnote w:type="continuationSeparator" w:id="0">
    <w:p w14:paraId="0B6A1530" w14:textId="77777777" w:rsidR="007D3A1E" w:rsidRDefault="007D3A1E" w:rsidP="00902CEC">
      <w:pPr>
        <w:spacing w:after="0" w:line="240" w:lineRule="auto"/>
      </w:pPr>
      <w:r>
        <w:continuationSeparator/>
      </w:r>
    </w:p>
  </w:endnote>
  <w:endnote w:type="continuationNotice" w:id="1">
    <w:p w14:paraId="57F074F9" w14:textId="77777777" w:rsidR="007D3A1E" w:rsidRDefault="007D3A1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96684556"/>
      <w:docPartObj>
        <w:docPartGallery w:val="Page Numbers (Bottom of Page)"/>
        <w:docPartUnique/>
      </w:docPartObj>
    </w:sdtPr>
    <w:sdtEndPr/>
    <w:sdtContent>
      <w:p w14:paraId="25F79DD3" w14:textId="51B5FB1F" w:rsidR="00E97329" w:rsidRDefault="00E97329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D713798" w14:textId="37251DDE" w:rsidR="0041621B" w:rsidRDefault="0041621B">
    <w:pPr>
      <w:pStyle w:val="Corpotesto"/>
      <w:spacing w:line="14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2EFAD" w14:textId="35148669" w:rsidR="0041621B" w:rsidRDefault="00902CEC">
    <w:pPr>
      <w:pStyle w:val="Corpotesto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7C5E5559" wp14:editId="3BA49C7F">
              <wp:simplePos x="0" y="0"/>
              <wp:positionH relativeFrom="page">
                <wp:posOffset>3811905</wp:posOffset>
              </wp:positionH>
              <wp:positionV relativeFrom="page">
                <wp:posOffset>8816340</wp:posOffset>
              </wp:positionV>
              <wp:extent cx="139700" cy="152400"/>
              <wp:effectExtent l="1905" t="0" r="1270" b="3810"/>
              <wp:wrapNone/>
              <wp:docPr id="11" name="Casella di testo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7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F6624A9" w14:textId="77777777" w:rsidR="0041621B" w:rsidRDefault="0041621B">
                          <w:pPr>
                            <w:pStyle w:val="Corpotesto"/>
                            <w:spacing w:line="212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9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5E5559" id="_x0000_t202" coordsize="21600,21600" o:spt="202" path="m,l,21600r21600,l21600,xe">
              <v:stroke joinstyle="miter"/>
              <v:path gradientshapeok="t" o:connecttype="rect"/>
            </v:shapetype>
            <v:shape id="Casella di testo 11" o:spid="_x0000_s1027" type="#_x0000_t202" style="position:absolute;margin-left:300.15pt;margin-top:694.2pt;width:11pt;height:12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" filled="f" stroked="f">
              <v:textbox inset="0,0,0,0">
                <w:txbxContent>
                  <w:p w14:paraId="2F6624A9" w14:textId="77777777" w:rsidR="0041621B" w:rsidRDefault="0041621B">
                    <w:pPr>
                      <w:pStyle w:val="Corpotesto"/>
                      <w:spacing w:line="212" w:lineRule="exact"/>
                      <w:ind w:left="60"/>
                    </w:pPr>
                    <w:r>
                      <w:fldChar w:fldCharType="begin"/>
                    </w:r>
                    <w:r>
                      <w:rPr>
                        <w:w w:val="99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914263" w14:textId="77777777" w:rsidR="007D3A1E" w:rsidRDefault="007D3A1E" w:rsidP="00902CEC">
      <w:pPr>
        <w:spacing w:after="0" w:line="240" w:lineRule="auto"/>
      </w:pPr>
      <w:r>
        <w:separator/>
      </w:r>
    </w:p>
  </w:footnote>
  <w:footnote w:type="continuationSeparator" w:id="0">
    <w:p w14:paraId="61A14B7A" w14:textId="77777777" w:rsidR="007D3A1E" w:rsidRDefault="007D3A1E" w:rsidP="00902CEC">
      <w:pPr>
        <w:spacing w:after="0" w:line="240" w:lineRule="auto"/>
      </w:pPr>
      <w:r>
        <w:continuationSeparator/>
      </w:r>
    </w:p>
  </w:footnote>
  <w:footnote w:type="continuationNotice" w:id="1">
    <w:p w14:paraId="45E14E86" w14:textId="77777777" w:rsidR="007D3A1E" w:rsidRDefault="007D3A1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E6E77"/>
    <w:multiLevelType w:val="multilevel"/>
    <w:tmpl w:val="57A4A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F05E64"/>
    <w:multiLevelType w:val="hybridMultilevel"/>
    <w:tmpl w:val="C5D4CEC8"/>
    <w:lvl w:ilvl="0" w:tplc="0410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2" w15:restartNumberingAfterBreak="0">
    <w:nsid w:val="10F53761"/>
    <w:multiLevelType w:val="hybridMultilevel"/>
    <w:tmpl w:val="7F30D3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82775B"/>
    <w:multiLevelType w:val="multilevel"/>
    <w:tmpl w:val="0EBA3C40"/>
    <w:lvl w:ilvl="0">
      <w:start w:val="1"/>
      <w:numFmt w:val="decimal"/>
      <w:pStyle w:val="Titolo1"/>
      <w:lvlText w:val="%1"/>
      <w:lvlJc w:val="left"/>
      <w:pPr>
        <w:ind w:left="432" w:hanging="432"/>
      </w:pPr>
    </w:lvl>
    <w:lvl w:ilvl="1">
      <w:start w:val="1"/>
      <w:numFmt w:val="decimal"/>
      <w:pStyle w:val="Titolo2"/>
      <w:lvlText w:val="%1.%2"/>
      <w:lvlJc w:val="left"/>
      <w:pPr>
        <w:ind w:left="576" w:hanging="576"/>
      </w:pPr>
    </w:lvl>
    <w:lvl w:ilvl="2">
      <w:start w:val="1"/>
      <w:numFmt w:val="decimal"/>
      <w:pStyle w:val="Titolo3"/>
      <w:lvlText w:val="%1.%2.%3"/>
      <w:lvlJc w:val="left"/>
      <w:pPr>
        <w:ind w:left="1287" w:hanging="720"/>
      </w:pPr>
    </w:lvl>
    <w:lvl w:ilvl="3">
      <w:start w:val="1"/>
      <w:numFmt w:val="decimal"/>
      <w:pStyle w:val="Titolo4"/>
      <w:lvlText w:val="%1.%2.%3.%4"/>
      <w:lvlJc w:val="left"/>
      <w:pPr>
        <w:ind w:left="864" w:hanging="864"/>
      </w:pPr>
    </w:lvl>
    <w:lvl w:ilvl="4">
      <w:start w:val="1"/>
      <w:numFmt w:val="decimal"/>
      <w:pStyle w:val="Titolo5"/>
      <w:lvlText w:val="%1.%2.%3.%4.%5"/>
      <w:lvlJc w:val="left"/>
      <w:pPr>
        <w:ind w:left="1008" w:hanging="1008"/>
      </w:pPr>
    </w:lvl>
    <w:lvl w:ilvl="5">
      <w:start w:val="1"/>
      <w:numFmt w:val="decimal"/>
      <w:pStyle w:val="Tito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o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o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olo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8A6477D"/>
    <w:multiLevelType w:val="hybridMultilevel"/>
    <w:tmpl w:val="F1D29E0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CA1828"/>
    <w:multiLevelType w:val="hybridMultilevel"/>
    <w:tmpl w:val="D5583BD6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D1F388C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7" w15:restartNumberingAfterBreak="0">
    <w:nsid w:val="39E12CA5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8" w15:restartNumberingAfterBreak="0">
    <w:nsid w:val="3D8544E0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9" w15:restartNumberingAfterBreak="0">
    <w:nsid w:val="3FA72733"/>
    <w:multiLevelType w:val="hybridMultilevel"/>
    <w:tmpl w:val="262493C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2C67E1"/>
    <w:multiLevelType w:val="hybridMultilevel"/>
    <w:tmpl w:val="FE2ED00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BE25B0"/>
    <w:multiLevelType w:val="hybridMultilevel"/>
    <w:tmpl w:val="1716242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AF2E35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13" w15:restartNumberingAfterBreak="0">
    <w:nsid w:val="57397553"/>
    <w:multiLevelType w:val="multilevel"/>
    <w:tmpl w:val="8C0C0BE2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5A1F1D4E"/>
    <w:multiLevelType w:val="hybridMultilevel"/>
    <w:tmpl w:val="D628423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981722"/>
    <w:multiLevelType w:val="hybridMultilevel"/>
    <w:tmpl w:val="6A9AFF12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DA41FC9"/>
    <w:multiLevelType w:val="hybridMultilevel"/>
    <w:tmpl w:val="19DED61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153BEE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18" w15:restartNumberingAfterBreak="0">
    <w:nsid w:val="6DD56162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19" w15:restartNumberingAfterBreak="0">
    <w:nsid w:val="78EA7B03"/>
    <w:multiLevelType w:val="hybridMultilevel"/>
    <w:tmpl w:val="CB9CBDC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3"/>
  </w:num>
  <w:num w:numId="3">
    <w:abstractNumId w:val="12"/>
  </w:num>
  <w:num w:numId="4">
    <w:abstractNumId w:val="17"/>
  </w:num>
  <w:num w:numId="5">
    <w:abstractNumId w:val="18"/>
  </w:num>
  <w:num w:numId="6">
    <w:abstractNumId w:val="19"/>
  </w:num>
  <w:num w:numId="7">
    <w:abstractNumId w:val="16"/>
  </w:num>
  <w:num w:numId="8">
    <w:abstractNumId w:val="14"/>
  </w:num>
  <w:num w:numId="9">
    <w:abstractNumId w:val="9"/>
  </w:num>
  <w:num w:numId="10">
    <w:abstractNumId w:val="8"/>
  </w:num>
  <w:num w:numId="11">
    <w:abstractNumId w:val="7"/>
  </w:num>
  <w:num w:numId="12">
    <w:abstractNumId w:val="6"/>
  </w:num>
  <w:num w:numId="13">
    <w:abstractNumId w:val="1"/>
  </w:num>
  <w:num w:numId="14">
    <w:abstractNumId w:val="10"/>
  </w:num>
  <w:num w:numId="15">
    <w:abstractNumId w:val="11"/>
  </w:num>
  <w:num w:numId="16">
    <w:abstractNumId w:val="4"/>
  </w:num>
  <w:num w:numId="17">
    <w:abstractNumId w:val="15"/>
  </w:num>
  <w:num w:numId="18">
    <w:abstractNumId w:val="5"/>
  </w:num>
  <w:num w:numId="19">
    <w:abstractNumId w:val="2"/>
  </w:num>
  <w:num w:numId="20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NLS0MDY3NjYzsLBU0lEKTi0uzszPAykwqQUAPVUe+iwAAAA="/>
  </w:docVars>
  <w:rsids>
    <w:rsidRoot w:val="00A527B9"/>
    <w:rsid w:val="000132E2"/>
    <w:rsid w:val="00013BFB"/>
    <w:rsid w:val="00020363"/>
    <w:rsid w:val="00024A0A"/>
    <w:rsid w:val="000270CD"/>
    <w:rsid w:val="00035D35"/>
    <w:rsid w:val="0008386B"/>
    <w:rsid w:val="000843B0"/>
    <w:rsid w:val="00093F4F"/>
    <w:rsid w:val="000C0357"/>
    <w:rsid w:val="000C268E"/>
    <w:rsid w:val="000D2A3E"/>
    <w:rsid w:val="000E4065"/>
    <w:rsid w:val="000E6180"/>
    <w:rsid w:val="000E6E33"/>
    <w:rsid w:val="000F2D4F"/>
    <w:rsid w:val="000F74A5"/>
    <w:rsid w:val="00101894"/>
    <w:rsid w:val="00125ECA"/>
    <w:rsid w:val="001416E3"/>
    <w:rsid w:val="00153C44"/>
    <w:rsid w:val="00155C2F"/>
    <w:rsid w:val="00172FEE"/>
    <w:rsid w:val="0017416A"/>
    <w:rsid w:val="001842A7"/>
    <w:rsid w:val="001A3D2A"/>
    <w:rsid w:val="001A5B8A"/>
    <w:rsid w:val="001B2BCC"/>
    <w:rsid w:val="001C622A"/>
    <w:rsid w:val="001D224C"/>
    <w:rsid w:val="001D259C"/>
    <w:rsid w:val="0022263B"/>
    <w:rsid w:val="00223CC0"/>
    <w:rsid w:val="00246773"/>
    <w:rsid w:val="002500D0"/>
    <w:rsid w:val="00263448"/>
    <w:rsid w:val="002664B7"/>
    <w:rsid w:val="00292F2F"/>
    <w:rsid w:val="002A4ACE"/>
    <w:rsid w:val="002C3963"/>
    <w:rsid w:val="002C39CE"/>
    <w:rsid w:val="002E1889"/>
    <w:rsid w:val="00300D49"/>
    <w:rsid w:val="00312537"/>
    <w:rsid w:val="00317813"/>
    <w:rsid w:val="003254AE"/>
    <w:rsid w:val="00333E08"/>
    <w:rsid w:val="003374FA"/>
    <w:rsid w:val="003454D5"/>
    <w:rsid w:val="0035105D"/>
    <w:rsid w:val="00360581"/>
    <w:rsid w:val="00361ED2"/>
    <w:rsid w:val="003975CE"/>
    <w:rsid w:val="003A4A09"/>
    <w:rsid w:val="003A6021"/>
    <w:rsid w:val="003B055F"/>
    <w:rsid w:val="003B3839"/>
    <w:rsid w:val="003B6FE5"/>
    <w:rsid w:val="003C2FD9"/>
    <w:rsid w:val="003C30A6"/>
    <w:rsid w:val="003D76BA"/>
    <w:rsid w:val="003E793D"/>
    <w:rsid w:val="003F3666"/>
    <w:rsid w:val="003F6B53"/>
    <w:rsid w:val="0040779C"/>
    <w:rsid w:val="00412292"/>
    <w:rsid w:val="00412E30"/>
    <w:rsid w:val="0041621B"/>
    <w:rsid w:val="004330C5"/>
    <w:rsid w:val="00440388"/>
    <w:rsid w:val="004410F7"/>
    <w:rsid w:val="004668C7"/>
    <w:rsid w:val="00467DA1"/>
    <w:rsid w:val="00472E03"/>
    <w:rsid w:val="0047308A"/>
    <w:rsid w:val="00494480"/>
    <w:rsid w:val="00494BC9"/>
    <w:rsid w:val="004A75FD"/>
    <w:rsid w:val="004B63D2"/>
    <w:rsid w:val="004B65EE"/>
    <w:rsid w:val="004D14E0"/>
    <w:rsid w:val="004D501C"/>
    <w:rsid w:val="004D5F92"/>
    <w:rsid w:val="004D6935"/>
    <w:rsid w:val="004E6500"/>
    <w:rsid w:val="0051160F"/>
    <w:rsid w:val="0053385D"/>
    <w:rsid w:val="00546179"/>
    <w:rsid w:val="005526EF"/>
    <w:rsid w:val="005555D1"/>
    <w:rsid w:val="00560993"/>
    <w:rsid w:val="005637AA"/>
    <w:rsid w:val="005705AB"/>
    <w:rsid w:val="00572EC9"/>
    <w:rsid w:val="00576731"/>
    <w:rsid w:val="0058738B"/>
    <w:rsid w:val="00591D9E"/>
    <w:rsid w:val="005B4E1A"/>
    <w:rsid w:val="005B575B"/>
    <w:rsid w:val="005C2538"/>
    <w:rsid w:val="005D1C88"/>
    <w:rsid w:val="005D430A"/>
    <w:rsid w:val="005D787B"/>
    <w:rsid w:val="005F6A9E"/>
    <w:rsid w:val="0060119B"/>
    <w:rsid w:val="006179FB"/>
    <w:rsid w:val="00620FB7"/>
    <w:rsid w:val="00625264"/>
    <w:rsid w:val="00635751"/>
    <w:rsid w:val="00643DAC"/>
    <w:rsid w:val="00647133"/>
    <w:rsid w:val="00653075"/>
    <w:rsid w:val="00684FCE"/>
    <w:rsid w:val="00687FB7"/>
    <w:rsid w:val="00691632"/>
    <w:rsid w:val="006943CD"/>
    <w:rsid w:val="0069770C"/>
    <w:rsid w:val="006A35F5"/>
    <w:rsid w:val="006A36CF"/>
    <w:rsid w:val="006B7B7A"/>
    <w:rsid w:val="006C5016"/>
    <w:rsid w:val="006D00BA"/>
    <w:rsid w:val="006D5CD1"/>
    <w:rsid w:val="006E280F"/>
    <w:rsid w:val="006E36AB"/>
    <w:rsid w:val="006E746C"/>
    <w:rsid w:val="006E78CE"/>
    <w:rsid w:val="006F1DE3"/>
    <w:rsid w:val="006F42BD"/>
    <w:rsid w:val="006F5332"/>
    <w:rsid w:val="0074163F"/>
    <w:rsid w:val="00744931"/>
    <w:rsid w:val="00746B99"/>
    <w:rsid w:val="00754EAE"/>
    <w:rsid w:val="00773689"/>
    <w:rsid w:val="0077384B"/>
    <w:rsid w:val="007818B3"/>
    <w:rsid w:val="007B0280"/>
    <w:rsid w:val="007C388D"/>
    <w:rsid w:val="007D3A1E"/>
    <w:rsid w:val="007E1221"/>
    <w:rsid w:val="007E4D1A"/>
    <w:rsid w:val="007F2064"/>
    <w:rsid w:val="007F6B7A"/>
    <w:rsid w:val="007F6D28"/>
    <w:rsid w:val="00804A16"/>
    <w:rsid w:val="00815499"/>
    <w:rsid w:val="00842DC8"/>
    <w:rsid w:val="00864B29"/>
    <w:rsid w:val="00894E6A"/>
    <w:rsid w:val="008B0F2F"/>
    <w:rsid w:val="008B7748"/>
    <w:rsid w:val="008C1E1A"/>
    <w:rsid w:val="008C37DA"/>
    <w:rsid w:val="008C5D1B"/>
    <w:rsid w:val="008F4A40"/>
    <w:rsid w:val="00902CEC"/>
    <w:rsid w:val="00904256"/>
    <w:rsid w:val="0090560A"/>
    <w:rsid w:val="009131CB"/>
    <w:rsid w:val="00916CC2"/>
    <w:rsid w:val="00920462"/>
    <w:rsid w:val="009278DB"/>
    <w:rsid w:val="009363EA"/>
    <w:rsid w:val="009375F2"/>
    <w:rsid w:val="00954039"/>
    <w:rsid w:val="00982CE0"/>
    <w:rsid w:val="00985C8E"/>
    <w:rsid w:val="00994AEA"/>
    <w:rsid w:val="009A03A4"/>
    <w:rsid w:val="009A1F06"/>
    <w:rsid w:val="009B0045"/>
    <w:rsid w:val="009B58C4"/>
    <w:rsid w:val="009C0F71"/>
    <w:rsid w:val="009C1731"/>
    <w:rsid w:val="009C6FDB"/>
    <w:rsid w:val="009D5787"/>
    <w:rsid w:val="009F3463"/>
    <w:rsid w:val="00A03C9E"/>
    <w:rsid w:val="00A23884"/>
    <w:rsid w:val="00A34164"/>
    <w:rsid w:val="00A43263"/>
    <w:rsid w:val="00A527B9"/>
    <w:rsid w:val="00A83E42"/>
    <w:rsid w:val="00A92229"/>
    <w:rsid w:val="00AB2FB9"/>
    <w:rsid w:val="00AC6871"/>
    <w:rsid w:val="00AF220C"/>
    <w:rsid w:val="00AF44F8"/>
    <w:rsid w:val="00B04035"/>
    <w:rsid w:val="00B11094"/>
    <w:rsid w:val="00B400EF"/>
    <w:rsid w:val="00B500C4"/>
    <w:rsid w:val="00B81FEE"/>
    <w:rsid w:val="00B84ECD"/>
    <w:rsid w:val="00B85D62"/>
    <w:rsid w:val="00B8687E"/>
    <w:rsid w:val="00B900C6"/>
    <w:rsid w:val="00BA3D6A"/>
    <w:rsid w:val="00BA483E"/>
    <w:rsid w:val="00BB4ED5"/>
    <w:rsid w:val="00BC6C98"/>
    <w:rsid w:val="00BD040A"/>
    <w:rsid w:val="00BD7324"/>
    <w:rsid w:val="00BE0D5D"/>
    <w:rsid w:val="00BE5CFD"/>
    <w:rsid w:val="00C02AC7"/>
    <w:rsid w:val="00C138CC"/>
    <w:rsid w:val="00C33A01"/>
    <w:rsid w:val="00C46462"/>
    <w:rsid w:val="00C5156E"/>
    <w:rsid w:val="00C70F10"/>
    <w:rsid w:val="00C722FA"/>
    <w:rsid w:val="00CA0305"/>
    <w:rsid w:val="00CA2A4C"/>
    <w:rsid w:val="00CB3190"/>
    <w:rsid w:val="00CC118A"/>
    <w:rsid w:val="00CF1121"/>
    <w:rsid w:val="00CF51DD"/>
    <w:rsid w:val="00D144FD"/>
    <w:rsid w:val="00D15330"/>
    <w:rsid w:val="00D153B6"/>
    <w:rsid w:val="00D17138"/>
    <w:rsid w:val="00D2798C"/>
    <w:rsid w:val="00D34969"/>
    <w:rsid w:val="00D50574"/>
    <w:rsid w:val="00D53237"/>
    <w:rsid w:val="00D605C3"/>
    <w:rsid w:val="00D85401"/>
    <w:rsid w:val="00DA045C"/>
    <w:rsid w:val="00DA27CF"/>
    <w:rsid w:val="00DA3472"/>
    <w:rsid w:val="00DA49F3"/>
    <w:rsid w:val="00DD0A11"/>
    <w:rsid w:val="00DD1DA2"/>
    <w:rsid w:val="00DD4C98"/>
    <w:rsid w:val="00DD67FD"/>
    <w:rsid w:val="00DE0A47"/>
    <w:rsid w:val="00DE1960"/>
    <w:rsid w:val="00DE7C40"/>
    <w:rsid w:val="00E132FE"/>
    <w:rsid w:val="00E22207"/>
    <w:rsid w:val="00E3530F"/>
    <w:rsid w:val="00E41056"/>
    <w:rsid w:val="00E60FD6"/>
    <w:rsid w:val="00E66755"/>
    <w:rsid w:val="00E75DC8"/>
    <w:rsid w:val="00E803DD"/>
    <w:rsid w:val="00E82787"/>
    <w:rsid w:val="00E834ED"/>
    <w:rsid w:val="00E83B2A"/>
    <w:rsid w:val="00E97329"/>
    <w:rsid w:val="00E97BA8"/>
    <w:rsid w:val="00EA0C85"/>
    <w:rsid w:val="00EB5156"/>
    <w:rsid w:val="00EC0591"/>
    <w:rsid w:val="00EC28AE"/>
    <w:rsid w:val="00EC5DC6"/>
    <w:rsid w:val="00EE61DE"/>
    <w:rsid w:val="00EF2B41"/>
    <w:rsid w:val="00EF39CD"/>
    <w:rsid w:val="00F10077"/>
    <w:rsid w:val="00F1603E"/>
    <w:rsid w:val="00F23150"/>
    <w:rsid w:val="00F345D5"/>
    <w:rsid w:val="00F40475"/>
    <w:rsid w:val="00F431CB"/>
    <w:rsid w:val="00F50494"/>
    <w:rsid w:val="00F56108"/>
    <w:rsid w:val="00F71085"/>
    <w:rsid w:val="00F759B2"/>
    <w:rsid w:val="00F75F93"/>
    <w:rsid w:val="00F90138"/>
    <w:rsid w:val="00F946B6"/>
    <w:rsid w:val="00FC1D8F"/>
    <w:rsid w:val="00FC331B"/>
    <w:rsid w:val="00FC4F04"/>
    <w:rsid w:val="00FC722A"/>
    <w:rsid w:val="00FD1474"/>
    <w:rsid w:val="00FE429E"/>
    <w:rsid w:val="00FE483F"/>
    <w:rsid w:val="0F947F25"/>
    <w:rsid w:val="2B367A6A"/>
    <w:rsid w:val="4C831DCC"/>
    <w:rsid w:val="6CC00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8F7D72"/>
  <w15:chartTrackingRefBased/>
  <w15:docId w15:val="{77C16632-F21F-4ADC-ABE7-B039BDC6D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153C44"/>
  </w:style>
  <w:style w:type="paragraph" w:styleId="Titolo1">
    <w:name w:val="heading 1"/>
    <w:basedOn w:val="Normale"/>
    <w:next w:val="Normale"/>
    <w:link w:val="Titolo1Carattere"/>
    <w:uiPriority w:val="9"/>
    <w:qFormat/>
    <w:rsid w:val="00C5156E"/>
    <w:pPr>
      <w:keepNext/>
      <w:keepLines/>
      <w:numPr>
        <w:numId w:val="1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F243E" w:themeColor="text2" w:themeShade="80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5156E"/>
    <w:pPr>
      <w:keepNext/>
      <w:keepLines/>
      <w:numPr>
        <w:ilvl w:val="1"/>
        <w:numId w:val="1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color w:val="0F243E" w:themeColor="text2" w:themeShade="80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5156E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17365D" w:themeColor="text2" w:themeShade="BF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153C44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Titolo5">
    <w:name w:val="heading 5"/>
    <w:basedOn w:val="Normale"/>
    <w:next w:val="Normale"/>
    <w:link w:val="Titolo5Carattere"/>
    <w:uiPriority w:val="9"/>
    <w:unhideWhenUsed/>
    <w:qFormat/>
    <w:rsid w:val="00153C44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17365D" w:themeColor="text2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153C44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153C44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153C44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153C44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153C44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uiPriority w:val="9"/>
    <w:rsid w:val="00C5156E"/>
    <w:rPr>
      <w:rFonts w:asciiTheme="majorHAnsi" w:eastAsiaTheme="majorEastAsia" w:hAnsiTheme="majorHAnsi" w:cstheme="majorBidi"/>
      <w:b/>
      <w:bCs/>
      <w:smallCaps/>
      <w:color w:val="0F243E" w:themeColor="text2" w:themeShade="80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5156E"/>
    <w:rPr>
      <w:rFonts w:asciiTheme="majorHAnsi" w:eastAsiaTheme="majorEastAsia" w:hAnsiTheme="majorHAnsi" w:cstheme="majorBidi"/>
      <w:b/>
      <w:bCs/>
      <w:color w:val="0F243E" w:themeColor="text2" w:themeShade="80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5156E"/>
    <w:rPr>
      <w:rFonts w:asciiTheme="majorHAnsi" w:eastAsiaTheme="majorEastAsia" w:hAnsiTheme="majorHAnsi" w:cstheme="majorBidi"/>
      <w:b/>
      <w:bCs/>
      <w:color w:val="17365D" w:themeColor="text2" w:themeShade="BF"/>
    </w:rPr>
  </w:style>
  <w:style w:type="character" w:customStyle="1" w:styleId="Titolo4Carattere">
    <w:name w:val="Titolo 4 Carattere"/>
    <w:basedOn w:val="Carpredefinitoparagrafo"/>
    <w:link w:val="Titolo4"/>
    <w:uiPriority w:val="9"/>
    <w:rsid w:val="00153C44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customStyle="1" w:styleId="Default">
    <w:name w:val="Default"/>
    <w:rsid w:val="002A4AC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ragraph">
    <w:name w:val="paragraph"/>
    <w:basedOn w:val="Normale"/>
    <w:rsid w:val="003C30A6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it-IT"/>
    </w:rPr>
  </w:style>
  <w:style w:type="character" w:customStyle="1" w:styleId="normaltextrun">
    <w:name w:val="normaltextrun"/>
    <w:basedOn w:val="Carpredefinitoparagrafo"/>
    <w:rsid w:val="003C30A6"/>
  </w:style>
  <w:style w:type="character" w:customStyle="1" w:styleId="eop">
    <w:name w:val="eop"/>
    <w:basedOn w:val="Carpredefinitoparagrafo"/>
    <w:rsid w:val="003C30A6"/>
  </w:style>
  <w:style w:type="character" w:customStyle="1" w:styleId="spellingerror">
    <w:name w:val="spellingerror"/>
    <w:basedOn w:val="Carpredefinitoparagrafo"/>
    <w:rsid w:val="00773689"/>
  </w:style>
  <w:style w:type="paragraph" w:styleId="Sommario1">
    <w:name w:val="toc 1"/>
    <w:basedOn w:val="Normale"/>
    <w:uiPriority w:val="39"/>
    <w:rsid w:val="00902CEC"/>
    <w:pPr>
      <w:spacing w:before="240" w:after="120"/>
    </w:pPr>
    <w:rPr>
      <w:rFonts w:cstheme="minorHAnsi"/>
      <w:b/>
      <w:bCs/>
      <w:sz w:val="20"/>
      <w:szCs w:val="20"/>
    </w:rPr>
  </w:style>
  <w:style w:type="paragraph" w:styleId="Corpotesto">
    <w:name w:val="Body Text"/>
    <w:basedOn w:val="Normale"/>
    <w:link w:val="CorpotestoCarattere"/>
    <w:uiPriority w:val="1"/>
    <w:rsid w:val="00902CEC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 w:val="20"/>
      <w:szCs w:val="20"/>
      <w:lang w:val="en-US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902CEC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Intestazione">
    <w:name w:val="header"/>
    <w:basedOn w:val="Normale"/>
    <w:link w:val="IntestazioneCarattere"/>
    <w:uiPriority w:val="99"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02CEC"/>
  </w:style>
  <w:style w:type="paragraph" w:styleId="Pidipagina">
    <w:name w:val="footer"/>
    <w:basedOn w:val="Normale"/>
    <w:link w:val="PidipaginaCarattere"/>
    <w:uiPriority w:val="99"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02CEC"/>
  </w:style>
  <w:style w:type="character" w:customStyle="1" w:styleId="Titolo5Carattere">
    <w:name w:val="Titolo 5 Carattere"/>
    <w:basedOn w:val="Carpredefinitoparagrafo"/>
    <w:link w:val="Titolo5"/>
    <w:uiPriority w:val="9"/>
    <w:rsid w:val="00153C44"/>
    <w:rPr>
      <w:rFonts w:asciiTheme="majorHAnsi" w:eastAsiaTheme="majorEastAsia" w:hAnsiTheme="majorHAnsi" w:cstheme="majorBidi"/>
      <w:color w:val="17365D" w:themeColor="text2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153C44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153C4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153C4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153C4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jlqj4b">
    <w:name w:val="jlqj4b"/>
    <w:basedOn w:val="Carpredefinitoparagrafo"/>
    <w:rsid w:val="00BB4ED5"/>
  </w:style>
  <w:style w:type="character" w:customStyle="1" w:styleId="viiyi">
    <w:name w:val="viiyi"/>
    <w:basedOn w:val="Carpredefinitoparagrafo"/>
    <w:rsid w:val="00E66755"/>
  </w:style>
  <w:style w:type="paragraph" w:styleId="Nessunaspaziatura">
    <w:name w:val="No Spacing"/>
    <w:link w:val="NessunaspaziaturaCarattere"/>
    <w:uiPriority w:val="1"/>
    <w:qFormat/>
    <w:rsid w:val="00153C44"/>
    <w:pPr>
      <w:spacing w:after="0" w:line="240" w:lineRule="auto"/>
    </w:pPr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153C44"/>
  </w:style>
  <w:style w:type="paragraph" w:styleId="Didascalia">
    <w:name w:val="caption"/>
    <w:basedOn w:val="Normale"/>
    <w:next w:val="Normale"/>
    <w:uiPriority w:val="35"/>
    <w:semiHidden/>
    <w:unhideWhenUsed/>
    <w:qFormat/>
    <w:rsid w:val="00153C44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itolo">
    <w:name w:val="Title"/>
    <w:basedOn w:val="Normale"/>
    <w:next w:val="Normale"/>
    <w:link w:val="TitoloCarattere"/>
    <w:uiPriority w:val="10"/>
    <w:qFormat/>
    <w:rsid w:val="00153C44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153C44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153C44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153C44"/>
    <w:rPr>
      <w:color w:val="5A5A5A" w:themeColor="text1" w:themeTint="A5"/>
      <w:spacing w:val="10"/>
    </w:rPr>
  </w:style>
  <w:style w:type="character" w:styleId="Enfasigrassetto">
    <w:name w:val="Strong"/>
    <w:basedOn w:val="Carpredefinitoparagrafo"/>
    <w:uiPriority w:val="22"/>
    <w:qFormat/>
    <w:rsid w:val="00153C44"/>
    <w:rPr>
      <w:b/>
      <w:bCs/>
      <w:color w:val="000000" w:themeColor="text1"/>
    </w:rPr>
  </w:style>
  <w:style w:type="character" w:styleId="Enfasicorsivo">
    <w:name w:val="Emphasis"/>
    <w:basedOn w:val="Carpredefinitoparagrafo"/>
    <w:uiPriority w:val="20"/>
    <w:qFormat/>
    <w:rsid w:val="00153C44"/>
    <w:rPr>
      <w:i/>
      <w:iCs/>
      <w:color w:val="auto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153C44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153C44"/>
    <w:rPr>
      <w:i/>
      <w:iCs/>
      <w:color w:val="000000" w:themeColor="text1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153C44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153C44"/>
    <w:rPr>
      <w:color w:val="000000" w:themeColor="text1"/>
      <w:shd w:val="clear" w:color="auto" w:fill="F2F2F2" w:themeFill="background1" w:themeFillShade="F2"/>
    </w:rPr>
  </w:style>
  <w:style w:type="character" w:styleId="Enfasidelicata">
    <w:name w:val="Subtle Emphasis"/>
    <w:basedOn w:val="Carpredefinitoparagrafo"/>
    <w:uiPriority w:val="19"/>
    <w:qFormat/>
    <w:rsid w:val="00153C44"/>
    <w:rPr>
      <w:i/>
      <w:iCs/>
      <w:color w:val="404040" w:themeColor="text1" w:themeTint="BF"/>
    </w:rPr>
  </w:style>
  <w:style w:type="character" w:styleId="Enfasiintensa">
    <w:name w:val="Intense Emphasis"/>
    <w:basedOn w:val="Carpredefinitoparagrafo"/>
    <w:uiPriority w:val="21"/>
    <w:qFormat/>
    <w:rsid w:val="00153C44"/>
    <w:rPr>
      <w:b/>
      <w:bCs/>
      <w:i/>
      <w:iCs/>
      <w:caps/>
    </w:rPr>
  </w:style>
  <w:style w:type="character" w:styleId="Riferimentodelicato">
    <w:name w:val="Subtle Reference"/>
    <w:basedOn w:val="Carpredefinitoparagrafo"/>
    <w:uiPriority w:val="31"/>
    <w:qFormat/>
    <w:rsid w:val="00153C44"/>
    <w:rPr>
      <w:smallCaps/>
      <w:color w:val="404040" w:themeColor="text1" w:themeTint="BF"/>
      <w:u w:val="single" w:color="7F7F7F" w:themeColor="text1" w:themeTint="80"/>
    </w:rPr>
  </w:style>
  <w:style w:type="character" w:styleId="Riferimentointenso">
    <w:name w:val="Intense Reference"/>
    <w:basedOn w:val="Carpredefinitoparagrafo"/>
    <w:uiPriority w:val="32"/>
    <w:qFormat/>
    <w:rsid w:val="00153C44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153C44"/>
    <w:rPr>
      <w:b w:val="0"/>
      <w:bCs w:val="0"/>
      <w:smallCaps/>
      <w:spacing w:val="5"/>
    </w:rPr>
  </w:style>
  <w:style w:type="paragraph" w:styleId="Titolosommario">
    <w:name w:val="TOC Heading"/>
    <w:basedOn w:val="Titolo1"/>
    <w:next w:val="Normale"/>
    <w:uiPriority w:val="39"/>
    <w:unhideWhenUsed/>
    <w:qFormat/>
    <w:rsid w:val="00153C44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013BFB"/>
    <w:pPr>
      <w:tabs>
        <w:tab w:val="left" w:pos="880"/>
        <w:tab w:val="right" w:pos="8790"/>
      </w:tabs>
      <w:spacing w:before="120" w:after="0"/>
      <w:ind w:left="220"/>
    </w:pPr>
    <w:rPr>
      <w:rFonts w:ascii="Times New Roman" w:hAnsi="Times New Roman" w:cs="Times New Roman"/>
      <w:noProof/>
      <w:sz w:val="24"/>
      <w:szCs w:val="24"/>
    </w:rPr>
  </w:style>
  <w:style w:type="paragraph" w:styleId="Sommario3">
    <w:name w:val="toc 3"/>
    <w:basedOn w:val="Normale"/>
    <w:next w:val="Normale"/>
    <w:autoRedefine/>
    <w:uiPriority w:val="39"/>
    <w:unhideWhenUsed/>
    <w:rsid w:val="0074163F"/>
    <w:pPr>
      <w:spacing w:after="0"/>
      <w:ind w:left="440"/>
    </w:pPr>
    <w:rPr>
      <w:rFonts w:cstheme="minorHAnsi"/>
      <w:sz w:val="20"/>
      <w:szCs w:val="20"/>
    </w:rPr>
  </w:style>
  <w:style w:type="character" w:styleId="Collegamentoipertestuale">
    <w:name w:val="Hyperlink"/>
    <w:basedOn w:val="Carpredefinitoparagrafo"/>
    <w:uiPriority w:val="99"/>
    <w:unhideWhenUsed/>
    <w:rsid w:val="0074163F"/>
    <w:rPr>
      <w:color w:val="0000FF" w:themeColor="hyperlink"/>
      <w:u w:val="single"/>
    </w:rPr>
  </w:style>
  <w:style w:type="paragraph" w:styleId="Sommario4">
    <w:name w:val="toc 4"/>
    <w:basedOn w:val="Normale"/>
    <w:next w:val="Normale"/>
    <w:autoRedefine/>
    <w:uiPriority w:val="39"/>
    <w:unhideWhenUsed/>
    <w:rsid w:val="0074163F"/>
    <w:pPr>
      <w:spacing w:after="0"/>
      <w:ind w:left="660"/>
    </w:pPr>
    <w:rPr>
      <w:rFonts w:cstheme="minorHAnsi"/>
      <w:sz w:val="20"/>
      <w:szCs w:val="20"/>
    </w:rPr>
  </w:style>
  <w:style w:type="paragraph" w:styleId="Sommario5">
    <w:name w:val="toc 5"/>
    <w:basedOn w:val="Normale"/>
    <w:next w:val="Normale"/>
    <w:autoRedefine/>
    <w:uiPriority w:val="39"/>
    <w:unhideWhenUsed/>
    <w:rsid w:val="0074163F"/>
    <w:pPr>
      <w:spacing w:after="0"/>
      <w:ind w:left="880"/>
    </w:pPr>
    <w:rPr>
      <w:rFonts w:cstheme="minorHAnsi"/>
      <w:sz w:val="20"/>
      <w:szCs w:val="20"/>
    </w:rPr>
  </w:style>
  <w:style w:type="paragraph" w:styleId="Sommario6">
    <w:name w:val="toc 6"/>
    <w:basedOn w:val="Normale"/>
    <w:next w:val="Normale"/>
    <w:autoRedefine/>
    <w:uiPriority w:val="39"/>
    <w:unhideWhenUsed/>
    <w:rsid w:val="0074163F"/>
    <w:pPr>
      <w:spacing w:after="0"/>
      <w:ind w:left="1100"/>
    </w:pPr>
    <w:rPr>
      <w:rFonts w:cstheme="minorHAnsi"/>
      <w:sz w:val="20"/>
      <w:szCs w:val="20"/>
    </w:rPr>
  </w:style>
  <w:style w:type="paragraph" w:styleId="Sommario7">
    <w:name w:val="toc 7"/>
    <w:basedOn w:val="Normale"/>
    <w:next w:val="Normale"/>
    <w:autoRedefine/>
    <w:uiPriority w:val="39"/>
    <w:unhideWhenUsed/>
    <w:rsid w:val="0074163F"/>
    <w:pPr>
      <w:spacing w:after="0"/>
      <w:ind w:left="1320"/>
    </w:pPr>
    <w:rPr>
      <w:rFonts w:cstheme="minorHAnsi"/>
      <w:sz w:val="20"/>
      <w:szCs w:val="20"/>
    </w:rPr>
  </w:style>
  <w:style w:type="paragraph" w:styleId="Sommario8">
    <w:name w:val="toc 8"/>
    <w:basedOn w:val="Normale"/>
    <w:next w:val="Normale"/>
    <w:autoRedefine/>
    <w:uiPriority w:val="39"/>
    <w:unhideWhenUsed/>
    <w:rsid w:val="0074163F"/>
    <w:pPr>
      <w:spacing w:after="0"/>
      <w:ind w:left="1540"/>
    </w:pPr>
    <w:rPr>
      <w:rFonts w:cstheme="minorHAnsi"/>
      <w:sz w:val="20"/>
      <w:szCs w:val="20"/>
    </w:rPr>
  </w:style>
  <w:style w:type="paragraph" w:styleId="Sommario9">
    <w:name w:val="toc 9"/>
    <w:basedOn w:val="Normale"/>
    <w:next w:val="Normale"/>
    <w:autoRedefine/>
    <w:uiPriority w:val="39"/>
    <w:unhideWhenUsed/>
    <w:rsid w:val="0074163F"/>
    <w:pPr>
      <w:spacing w:after="0"/>
      <w:ind w:left="1760"/>
    </w:pPr>
    <w:rPr>
      <w:rFonts w:cstheme="minorHAnsi"/>
      <w:sz w:val="20"/>
      <w:szCs w:val="20"/>
    </w:rPr>
  </w:style>
  <w:style w:type="paragraph" w:styleId="NormaleWeb">
    <w:name w:val="Normal (Web)"/>
    <w:basedOn w:val="Normale"/>
    <w:uiPriority w:val="99"/>
    <w:semiHidden/>
    <w:unhideWhenUsed/>
    <w:rsid w:val="00D532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Menzionenonrisolta">
    <w:name w:val="Unresolved Mention"/>
    <w:basedOn w:val="Carpredefinitoparagrafo"/>
    <w:uiPriority w:val="99"/>
    <w:semiHidden/>
    <w:unhideWhenUsed/>
    <w:rsid w:val="00BA483E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5637A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6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0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6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ynamics.microsoft.com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ap.com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svg"/><Relationship Id="rId10" Type="http://schemas.openxmlformats.org/officeDocument/2006/relationships/hyperlink" Target="https://positivecinema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i Offic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056787-A15D-4703-949F-D5D4DC1223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4</TotalTime>
  <Pages>8</Pages>
  <Words>808</Words>
  <Characters>4606</Characters>
  <Application>Microsoft Office Word</Application>
  <DocSecurity>0</DocSecurity>
  <Lines>38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CineHub</vt:lpstr>
    </vt:vector>
  </TitlesOfParts>
  <Company>TTBMP</Company>
  <LinksUpToDate>false</LinksUpToDate>
  <CharactersWithSpaces>5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neHub</dc:title>
  <dc:subject>Palmieri Ivan  (0259244)                                                                                    Massimo Mazzetti (0253467)                                                                                 Fabio Buracchi (0253822)</dc:subject>
  <dc:creator/>
  <cp:keywords/>
  <dc:description/>
  <cp:lastModifiedBy>Fabio ...</cp:lastModifiedBy>
  <cp:revision>134</cp:revision>
  <dcterms:created xsi:type="dcterms:W3CDTF">2021-02-16T04:46:00Z</dcterms:created>
  <dcterms:modified xsi:type="dcterms:W3CDTF">2021-06-29T21:16:00Z</dcterms:modified>
</cp:coreProperties>
</file>